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276E84D2" w:rsidR="00A95AAB" w:rsidRDefault="00A95AAB" w:rsidP="00A95AAB"/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D1605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10"/>
          <w:szCs w:val="10"/>
        </w:rPr>
      </w:pPr>
    </w:p>
    <w:p w14:paraId="12E5DEB5" w14:textId="5FE0939D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5CAC3243" w:rsidR="006B3D73" w:rsidRDefault="00B50E25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 xml:space="preserve">Thursday, </w:t>
      </w:r>
      <w:r w:rsidR="00C47188">
        <w:rPr>
          <w:rStyle w:val="Strong"/>
          <w:rFonts w:cstheme="minorHAnsi"/>
          <w:sz w:val="24"/>
          <w:szCs w:val="24"/>
        </w:rPr>
        <w:t>December 14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832D48">
        <w:rPr>
          <w:rStyle w:val="Strong"/>
          <w:rFonts w:cstheme="minorHAnsi"/>
          <w:sz w:val="24"/>
          <w:szCs w:val="24"/>
        </w:rPr>
        <w:t>3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11FCEA68" w14:textId="124F0DAF" w:rsidR="002208AE" w:rsidRPr="00CF63E4" w:rsidRDefault="002208AE" w:rsidP="0001006B">
      <w:pPr>
        <w:pStyle w:val="NoSpacing"/>
        <w:spacing w:line="276" w:lineRule="auto"/>
        <w:jc w:val="center"/>
        <w:rPr>
          <w:rFonts w:cstheme="minorHAnsi"/>
        </w:rPr>
      </w:pPr>
      <w:r>
        <w:t>In-</w:t>
      </w:r>
      <w:r w:rsidRPr="00CF63E4">
        <w:rPr>
          <w:rFonts w:cstheme="minorHAnsi"/>
        </w:rPr>
        <w:t>person</w:t>
      </w:r>
      <w:r w:rsidR="004218B7" w:rsidRPr="00CF63E4">
        <w:rPr>
          <w:rFonts w:cstheme="minorHAnsi"/>
        </w:rPr>
        <w:t xml:space="preserve"> (vaccination and masks requ</w:t>
      </w:r>
      <w:r w:rsidR="00670E8A" w:rsidRPr="00CF63E4">
        <w:rPr>
          <w:rFonts w:cstheme="minorHAnsi"/>
        </w:rPr>
        <w:t>ested</w:t>
      </w:r>
      <w:r w:rsidR="004218B7" w:rsidRPr="00CF63E4">
        <w:rPr>
          <w:rFonts w:cstheme="minorHAnsi"/>
        </w:rPr>
        <w:t>)</w:t>
      </w:r>
      <w:r w:rsidRPr="00CF63E4">
        <w:rPr>
          <w:rFonts w:cstheme="minorHAnsi"/>
        </w:rPr>
        <w:t xml:space="preserve">: </w:t>
      </w:r>
      <w:r w:rsidR="00193A94" w:rsidRPr="00CF63E4">
        <w:rPr>
          <w:rFonts w:cstheme="minorHAnsi"/>
        </w:rPr>
        <w:t>441 4</w:t>
      </w:r>
      <w:r w:rsidR="00193A94" w:rsidRPr="00CF63E4">
        <w:rPr>
          <w:rFonts w:cstheme="minorHAnsi"/>
          <w:vertAlign w:val="superscript"/>
        </w:rPr>
        <w:t>th</w:t>
      </w:r>
      <w:r w:rsidR="00193A94" w:rsidRPr="00CF63E4">
        <w:rPr>
          <w:rFonts w:cstheme="minorHAnsi"/>
        </w:rPr>
        <w:t xml:space="preserve"> Street NW, </w:t>
      </w:r>
      <w:r w:rsidR="00C47188">
        <w:rPr>
          <w:rFonts w:cstheme="minorHAnsi"/>
        </w:rPr>
        <w:t>11</w:t>
      </w:r>
      <w:r w:rsidR="00C47188" w:rsidRPr="00C47188">
        <w:rPr>
          <w:rFonts w:cstheme="minorHAnsi"/>
          <w:vertAlign w:val="superscript"/>
        </w:rPr>
        <w:t>th</w:t>
      </w:r>
      <w:r w:rsidR="00C47188">
        <w:rPr>
          <w:rFonts w:cstheme="minorHAnsi"/>
        </w:rPr>
        <w:t xml:space="preserve"> Floor South,</w:t>
      </w:r>
      <w:r w:rsidR="00C47188" w:rsidRPr="00C47188">
        <w:rPr>
          <w:rFonts w:cstheme="minorHAnsi"/>
        </w:rPr>
        <w:t xml:space="preserve"> </w:t>
      </w:r>
      <w:r w:rsidR="00C47188">
        <w:rPr>
          <w:rFonts w:cstheme="minorHAnsi"/>
        </w:rPr>
        <w:t>Room 1117</w:t>
      </w:r>
    </w:p>
    <w:p w14:paraId="38B515E9" w14:textId="2D53F9B6" w:rsidR="00CF63E4" w:rsidRPr="00D277F7" w:rsidRDefault="009C023B" w:rsidP="00CF63E4">
      <w:pPr>
        <w:pStyle w:val="NormalWeb"/>
        <w:spacing w:before="0" w:beforeAutospacing="0" w:after="150" w:afterAutospacing="0"/>
        <w:jc w:val="center"/>
        <w:rPr>
          <w:rFonts w:asciiTheme="minorHAnsi" w:hAnsiTheme="minorHAnsi" w:cstheme="minorHAnsi"/>
          <w:color w:val="444444"/>
          <w:sz w:val="23"/>
          <w:szCs w:val="23"/>
        </w:rPr>
      </w:pPr>
      <w:r w:rsidRPr="00CF63E4">
        <w:rPr>
          <w:rFonts w:asciiTheme="minorHAnsi" w:hAnsiTheme="minorHAnsi" w:cstheme="minorHAnsi"/>
          <w:b/>
          <w:bCs/>
        </w:rPr>
        <w:t>Register:</w:t>
      </w:r>
      <w:r w:rsidR="008823A0" w:rsidRPr="00CF63E4">
        <w:rPr>
          <w:rFonts w:asciiTheme="minorHAnsi" w:hAnsiTheme="minorHAnsi" w:cstheme="minorHAnsi"/>
          <w:b/>
          <w:bCs/>
        </w:rPr>
        <w:t xml:space="preserve"> </w:t>
      </w:r>
      <w:hyperlink r:id="rId11" w:history="1">
        <w:r w:rsidR="00D277F7" w:rsidRPr="00852DAB">
          <w:rPr>
            <w:rStyle w:val="Hyperlink"/>
            <w:rFonts w:asciiTheme="minorHAnsi" w:hAnsiTheme="minorHAnsi" w:cstheme="minorHAnsi"/>
          </w:rPr>
          <w:t>https://us06web.zoom.us/meeting/register/tZMkdeisqDwpH9F6V5X1xcZrgPJ388geduZW#/registration</w:t>
        </w:r>
      </w:hyperlink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227"/>
        <w:gridCol w:w="1276"/>
        <w:gridCol w:w="3207"/>
      </w:tblGrid>
      <w:tr w:rsidR="00724EAB" w:rsidRPr="00527097" w14:paraId="6B9FE266" w14:textId="77777777" w:rsidTr="005270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  <w:shd w:val="clear" w:color="auto" w:fill="17365D" w:themeFill="text2" w:themeFillShade="BF"/>
          </w:tcPr>
          <w:p w14:paraId="3220051D" w14:textId="77777777" w:rsidR="00724EAB" w:rsidRPr="00527097" w:rsidRDefault="00724EAB" w:rsidP="00527097">
            <w:pPr>
              <w:rPr>
                <w:sz w:val="24"/>
                <w:szCs w:val="24"/>
              </w:rPr>
            </w:pPr>
            <w:r w:rsidRPr="00527097">
              <w:rPr>
                <w:sz w:val="24"/>
                <w:szCs w:val="24"/>
              </w:rPr>
              <w:t>Topic</w:t>
            </w:r>
          </w:p>
        </w:tc>
        <w:tc>
          <w:tcPr>
            <w:tcW w:w="1276" w:type="dxa"/>
            <w:shd w:val="clear" w:color="auto" w:fill="17365D" w:themeFill="text2" w:themeFillShade="BF"/>
          </w:tcPr>
          <w:p w14:paraId="1170FBBC" w14:textId="77777777" w:rsidR="00724EAB" w:rsidRPr="00527097" w:rsidRDefault="00724EAB" w:rsidP="005270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7097">
              <w:rPr>
                <w:sz w:val="24"/>
                <w:szCs w:val="24"/>
              </w:rPr>
              <w:t>Time</w:t>
            </w:r>
          </w:p>
        </w:tc>
        <w:tc>
          <w:tcPr>
            <w:tcW w:w="3207" w:type="dxa"/>
            <w:shd w:val="clear" w:color="auto" w:fill="17365D" w:themeFill="text2" w:themeFillShade="BF"/>
          </w:tcPr>
          <w:p w14:paraId="367618BD" w14:textId="77777777" w:rsidR="00724EAB" w:rsidRPr="00527097" w:rsidRDefault="00F74F32" w:rsidP="005270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7097">
              <w:rPr>
                <w:sz w:val="24"/>
                <w:szCs w:val="24"/>
              </w:rPr>
              <w:t>Facilitator</w:t>
            </w:r>
          </w:p>
        </w:tc>
      </w:tr>
      <w:tr w:rsidR="00724EAB" w:rsidRPr="001533B7" w14:paraId="45C58085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FBD57CA" w14:textId="2FA8CDB0" w:rsidR="00DC4C1C" w:rsidRPr="00B70528" w:rsidRDefault="00495AEA" w:rsidP="00B7052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276" w:type="dxa"/>
          </w:tcPr>
          <w:p w14:paraId="4DDDE096" w14:textId="1B632B1C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5778C9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>-3:05</w:t>
            </w:r>
          </w:p>
        </w:tc>
        <w:tc>
          <w:tcPr>
            <w:tcW w:w="3207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276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207" w:type="dxa"/>
          </w:tcPr>
          <w:p w14:paraId="572861FE" w14:textId="5F364410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 xml:space="preserve">, </w:t>
            </w:r>
            <w:r w:rsidR="007D01F7">
              <w:rPr>
                <w:sz w:val="24"/>
                <w:szCs w:val="24"/>
              </w:rPr>
              <w:t xml:space="preserve">DDC </w:t>
            </w:r>
            <w:r w:rsidR="00600EBF">
              <w:rPr>
                <w:sz w:val="24"/>
                <w:szCs w:val="24"/>
              </w:rPr>
              <w:t>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7A5F33" w:rsidRPr="001533B7" w14:paraId="57FBF905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0E8BEDE4" w14:textId="1D7E446C" w:rsidR="007A5F33" w:rsidRDefault="00054C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s</w:t>
            </w:r>
            <w:r w:rsidR="00F65525">
              <w:rPr>
                <w:sz w:val="24"/>
                <w:szCs w:val="24"/>
              </w:rPr>
              <w:t xml:space="preserve"> of </w:t>
            </w:r>
            <w:r w:rsidR="008D1781">
              <w:rPr>
                <w:sz w:val="24"/>
                <w:szCs w:val="24"/>
              </w:rPr>
              <w:t>DD Councilmembers and Staff</w:t>
            </w:r>
          </w:p>
        </w:tc>
        <w:tc>
          <w:tcPr>
            <w:tcW w:w="1276" w:type="dxa"/>
          </w:tcPr>
          <w:p w14:paraId="2931F342" w14:textId="495DD14C" w:rsidR="007A5F33" w:rsidRDefault="00200E40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0-3:15</w:t>
            </w:r>
          </w:p>
        </w:tc>
        <w:tc>
          <w:tcPr>
            <w:tcW w:w="3207" w:type="dxa"/>
          </w:tcPr>
          <w:p w14:paraId="7C4E03FD" w14:textId="3BDFBF33" w:rsidR="007A5F33" w:rsidRDefault="007A5F33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020783" w:rsidRPr="001533B7" w14:paraId="424A8A8D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4FF64DB4" w14:textId="77777777" w:rsidR="00020783" w:rsidRDefault="00020783" w:rsidP="00E60ED3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Membership Changes</w:t>
            </w:r>
          </w:p>
          <w:p w14:paraId="5539D2E2" w14:textId="5E97D658" w:rsidR="00020783" w:rsidRPr="00020783" w:rsidRDefault="00020783" w:rsidP="00E60ED3">
            <w:pPr>
              <w:rPr>
                <w:b w:val="0"/>
                <w:bCs w:val="0"/>
              </w:rPr>
            </w:pPr>
            <w:r w:rsidRPr="00020783">
              <w:rPr>
                <w:b w:val="0"/>
                <w:bCs w:val="0"/>
              </w:rPr>
              <w:t>Thank</w:t>
            </w:r>
            <w:r w:rsidR="002F0F28">
              <w:rPr>
                <w:b w:val="0"/>
                <w:bCs w:val="0"/>
              </w:rPr>
              <w:t>s</w:t>
            </w:r>
            <w:r w:rsidRPr="00020783">
              <w:rPr>
                <w:b w:val="0"/>
                <w:bCs w:val="0"/>
              </w:rPr>
              <w:t>, Stephanie Lanham, for your service to the DD Council!</w:t>
            </w:r>
          </w:p>
        </w:tc>
        <w:tc>
          <w:tcPr>
            <w:tcW w:w="1276" w:type="dxa"/>
          </w:tcPr>
          <w:p w14:paraId="265C071D" w14:textId="576A1F01" w:rsidR="00020783" w:rsidRDefault="00020783" w:rsidP="00E60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6C446A">
              <w:rPr>
                <w:sz w:val="24"/>
                <w:szCs w:val="24"/>
              </w:rPr>
              <w:t>15</w:t>
            </w:r>
            <w:r w:rsidR="00092F04">
              <w:rPr>
                <w:sz w:val="24"/>
                <w:szCs w:val="24"/>
              </w:rPr>
              <w:t>-3:</w:t>
            </w:r>
            <w:r>
              <w:rPr>
                <w:sz w:val="24"/>
                <w:szCs w:val="24"/>
              </w:rPr>
              <w:t>20</w:t>
            </w:r>
          </w:p>
        </w:tc>
        <w:tc>
          <w:tcPr>
            <w:tcW w:w="3207" w:type="dxa"/>
          </w:tcPr>
          <w:p w14:paraId="3389A34D" w14:textId="77777777" w:rsidR="00020783" w:rsidRDefault="00020783" w:rsidP="00E60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 and Alison Whyte</w:t>
            </w:r>
          </w:p>
        </w:tc>
      </w:tr>
      <w:tr w:rsidR="00491CD2" w:rsidRPr="00D13F1D" w14:paraId="3C7E9CF3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5AF7C97" w14:textId="77777777" w:rsidR="00491CD2" w:rsidRDefault="00491CD2" w:rsidP="00E60ED3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184B9E4D" w14:textId="77777777" w:rsidR="00491CD2" w:rsidRPr="006D749E" w:rsidRDefault="00491CD2" w:rsidP="00E60ED3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mmission on Persons with Disabilities</w:t>
            </w:r>
          </w:p>
        </w:tc>
        <w:tc>
          <w:tcPr>
            <w:tcW w:w="1276" w:type="dxa"/>
          </w:tcPr>
          <w:p w14:paraId="2804A39A" w14:textId="5C00AF8E" w:rsidR="00491CD2" w:rsidRDefault="00491CD2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5F3529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3:</w:t>
            </w:r>
            <w:r w:rsidR="005F3529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55050431" w14:textId="77777777" w:rsidR="00491CD2" w:rsidRDefault="00491CD2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3C5D7F" w:rsidRPr="00D13F1D" w14:paraId="560AC55F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836E62D" w14:textId="77777777" w:rsidR="003C5D7F" w:rsidRPr="00A53599" w:rsidRDefault="003C5D7F" w:rsidP="00E60ED3">
            <w:pPr>
              <w:rPr>
                <w:b w:val="0"/>
                <w:bCs w:val="0"/>
                <w:sz w:val="24"/>
                <w:szCs w:val="24"/>
              </w:rPr>
            </w:pPr>
            <w:r w:rsidRPr="00A53599">
              <w:rPr>
                <w:sz w:val="24"/>
                <w:szCs w:val="24"/>
              </w:rPr>
              <w:t>Vice Chairperson Election Results</w:t>
            </w:r>
          </w:p>
        </w:tc>
        <w:tc>
          <w:tcPr>
            <w:tcW w:w="1276" w:type="dxa"/>
          </w:tcPr>
          <w:p w14:paraId="5D2922E3" w14:textId="6073DB69" w:rsidR="003C5D7F" w:rsidRDefault="003C5D7F" w:rsidP="00E60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91CD2">
              <w:rPr>
                <w:sz w:val="24"/>
                <w:szCs w:val="24"/>
              </w:rPr>
              <w:t>2</w:t>
            </w:r>
            <w:r w:rsidR="005F3529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5F3529">
              <w:rPr>
                <w:sz w:val="24"/>
                <w:szCs w:val="24"/>
              </w:rPr>
              <w:t>30</w:t>
            </w:r>
          </w:p>
        </w:tc>
        <w:tc>
          <w:tcPr>
            <w:tcW w:w="3207" w:type="dxa"/>
          </w:tcPr>
          <w:p w14:paraId="0E2C56CE" w14:textId="77777777" w:rsidR="003C5D7F" w:rsidRDefault="003C5D7F" w:rsidP="00E60E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 and Alison Whyte</w:t>
            </w:r>
          </w:p>
        </w:tc>
      </w:tr>
      <w:tr w:rsidR="009C277A" w:rsidRPr="001533B7" w14:paraId="04DC8A7B" w14:textId="77777777" w:rsidTr="0058677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798CEFD7" w14:textId="77777777" w:rsidR="009C277A" w:rsidRDefault="009C277A" w:rsidP="00154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7C63F94A" w14:textId="2651C93C" w:rsidR="009C277A" w:rsidRPr="003C5D7F" w:rsidRDefault="000C04B1" w:rsidP="003C5D7F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eptember </w:t>
            </w:r>
            <w:r w:rsidR="003C5D7F">
              <w:rPr>
                <w:b w:val="0"/>
                <w:bCs w:val="0"/>
              </w:rPr>
              <w:t>21</w:t>
            </w:r>
            <w:r w:rsidR="009C277A">
              <w:rPr>
                <w:b w:val="0"/>
                <w:bCs w:val="0"/>
              </w:rPr>
              <w:t xml:space="preserve">, 2023 Minutes </w:t>
            </w:r>
            <w:r w:rsidR="009C277A"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276" w:type="dxa"/>
          </w:tcPr>
          <w:p w14:paraId="225F8BDD" w14:textId="5E8F038E" w:rsidR="009C277A" w:rsidRDefault="009C277A" w:rsidP="00154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B83005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3:</w:t>
            </w:r>
            <w:r w:rsidR="00491CD2">
              <w:rPr>
                <w:sz w:val="24"/>
                <w:szCs w:val="24"/>
              </w:rPr>
              <w:t>3</w:t>
            </w:r>
            <w:r w:rsidR="00B83005"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46855A0D" w14:textId="5978B566" w:rsidR="009C277A" w:rsidRDefault="003C5D7F" w:rsidP="00154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 Chairperson</w:t>
            </w:r>
          </w:p>
        </w:tc>
      </w:tr>
      <w:tr w:rsidR="006D749E" w:rsidRPr="001533B7" w14:paraId="4256E397" w14:textId="77777777" w:rsidTr="0058677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3DD57FD" w14:textId="5265CEF1" w:rsidR="006D749E" w:rsidRDefault="006D749E" w:rsidP="00154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Y24 DD Council Budget</w:t>
            </w:r>
            <w:r w:rsidR="00C8310B">
              <w:rPr>
                <w:sz w:val="24"/>
                <w:szCs w:val="24"/>
              </w:rPr>
              <w:t xml:space="preserve"> Vote</w:t>
            </w:r>
            <w:r>
              <w:rPr>
                <w:sz w:val="24"/>
                <w:szCs w:val="24"/>
              </w:rPr>
              <w:t xml:space="preserve"> </w:t>
            </w:r>
            <w:r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276" w:type="dxa"/>
          </w:tcPr>
          <w:p w14:paraId="3D8574B4" w14:textId="01E74912" w:rsidR="006D749E" w:rsidRDefault="00491CD2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3</w:t>
            </w:r>
            <w:r w:rsidR="00B83005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4</w:t>
            </w:r>
            <w:r w:rsidR="00B83005"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43DAF788" w14:textId="6EB14FE5" w:rsidR="006D749E" w:rsidRDefault="006D749E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 and Alison Whyte</w:t>
            </w:r>
          </w:p>
        </w:tc>
      </w:tr>
      <w:tr w:rsidR="005500F4" w:rsidRPr="00D13F1D" w14:paraId="604A5630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8724F98" w14:textId="2EF433BB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</w:t>
            </w:r>
            <w:r w:rsidR="00662DD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Updates</w:t>
            </w:r>
          </w:p>
          <w:p w14:paraId="644310F8" w14:textId="5277F67C" w:rsidR="00E24D02" w:rsidRPr="00662DDC" w:rsidRDefault="00BB1D8A" w:rsidP="00662DDC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4-25 Grants</w:t>
            </w:r>
          </w:p>
        </w:tc>
        <w:tc>
          <w:tcPr>
            <w:tcW w:w="1276" w:type="dxa"/>
          </w:tcPr>
          <w:p w14:paraId="7BEEE1DE" w14:textId="1748DCFA" w:rsidR="005500F4" w:rsidRPr="00881347" w:rsidRDefault="00F61B1A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D1C57">
              <w:rPr>
                <w:sz w:val="24"/>
                <w:szCs w:val="24"/>
              </w:rPr>
              <w:t>45</w:t>
            </w:r>
            <w:r>
              <w:rPr>
                <w:sz w:val="24"/>
                <w:szCs w:val="24"/>
              </w:rPr>
              <w:t>-</w:t>
            </w:r>
            <w:r w:rsidR="009D1C57">
              <w:rPr>
                <w:sz w:val="24"/>
                <w:szCs w:val="24"/>
              </w:rPr>
              <w:t>3</w:t>
            </w:r>
            <w:r w:rsidR="00E01E93">
              <w:rPr>
                <w:sz w:val="24"/>
                <w:szCs w:val="24"/>
              </w:rPr>
              <w:t>:</w:t>
            </w:r>
            <w:r w:rsidR="009D1C57">
              <w:rPr>
                <w:sz w:val="24"/>
                <w:szCs w:val="24"/>
              </w:rPr>
              <w:t>5</w:t>
            </w:r>
            <w:r w:rsidR="004E029E">
              <w:rPr>
                <w:sz w:val="24"/>
                <w:szCs w:val="24"/>
              </w:rPr>
              <w:t>5</w:t>
            </w:r>
          </w:p>
        </w:tc>
        <w:tc>
          <w:tcPr>
            <w:tcW w:w="3207" w:type="dxa"/>
          </w:tcPr>
          <w:p w14:paraId="165BF172" w14:textId="4A44AE2A" w:rsidR="005500F4" w:rsidRDefault="00E92255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  <w:r w:rsidR="000A2002">
              <w:rPr>
                <w:sz w:val="24"/>
                <w:szCs w:val="24"/>
              </w:rPr>
              <w:t>, Committee Chair</w:t>
            </w:r>
            <w:r w:rsidR="0022655F">
              <w:rPr>
                <w:sz w:val="24"/>
                <w:szCs w:val="24"/>
              </w:rPr>
              <w:t>,</w:t>
            </w:r>
            <w:r w:rsidR="009E2175">
              <w:rPr>
                <w:sz w:val="24"/>
                <w:szCs w:val="24"/>
              </w:rPr>
              <w:t xml:space="preserve"> and Luz Collazo, DDC Staff</w:t>
            </w:r>
          </w:p>
        </w:tc>
      </w:tr>
      <w:tr w:rsidR="00BC3858" w:rsidRPr="00D13F1D" w14:paraId="08DBF413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31743E38" w14:textId="77777777" w:rsidR="000E45C7" w:rsidRPr="00B734D0" w:rsidRDefault="00B734D0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4 Advocacy and Public Policy Agenda Draft</w:t>
            </w:r>
          </w:p>
          <w:p w14:paraId="2BEAFF2E" w14:textId="3E2CEBE8" w:rsidR="00B734D0" w:rsidRPr="00EC2C74" w:rsidRDefault="00B734D0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Health Equity Position Paper</w:t>
            </w:r>
          </w:p>
        </w:tc>
        <w:tc>
          <w:tcPr>
            <w:tcW w:w="1276" w:type="dxa"/>
          </w:tcPr>
          <w:p w14:paraId="714C53B0" w14:textId="05DC86E2" w:rsidR="00BC3858" w:rsidRDefault="009D1C57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B7BD3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</w:t>
            </w:r>
            <w:r w:rsidR="004E029E">
              <w:rPr>
                <w:sz w:val="24"/>
                <w:szCs w:val="24"/>
              </w:rPr>
              <w:t>5</w:t>
            </w:r>
            <w:r w:rsidR="002B7BD3">
              <w:rPr>
                <w:sz w:val="24"/>
                <w:szCs w:val="24"/>
              </w:rPr>
              <w:t>-</w:t>
            </w:r>
            <w:r w:rsidR="002B400E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3207" w:type="dxa"/>
          </w:tcPr>
          <w:p w14:paraId="18337353" w14:textId="2C4D5C69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636C44">
              <w:rPr>
                <w:sz w:val="24"/>
                <w:szCs w:val="24"/>
              </w:rPr>
              <w:t>,</w:t>
            </w:r>
            <w:r w:rsidR="000A2002">
              <w:rPr>
                <w:sz w:val="24"/>
                <w:szCs w:val="24"/>
              </w:rPr>
              <w:t xml:space="preserve"> Committee Co-Chair</w:t>
            </w:r>
          </w:p>
        </w:tc>
      </w:tr>
      <w:tr w:rsidR="00AA7991" w:rsidRPr="00D13F1D" w14:paraId="698617C4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2A055F0" w14:textId="584A9E88" w:rsidR="00AA7991" w:rsidRPr="00AA0D50" w:rsidRDefault="00AA7991" w:rsidP="00E60ED3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</w:p>
        </w:tc>
        <w:tc>
          <w:tcPr>
            <w:tcW w:w="1276" w:type="dxa"/>
          </w:tcPr>
          <w:p w14:paraId="3C0DBE17" w14:textId="017BD30B" w:rsidR="00AA7991" w:rsidRDefault="00AA7991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0-4:05</w:t>
            </w:r>
          </w:p>
        </w:tc>
        <w:tc>
          <w:tcPr>
            <w:tcW w:w="3207" w:type="dxa"/>
          </w:tcPr>
          <w:p w14:paraId="76425364" w14:textId="77777777" w:rsidR="00AA7991" w:rsidRPr="001533B7" w:rsidRDefault="00AA7991" w:rsidP="00E60E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1E5391" w:rsidRPr="00D13F1D" w14:paraId="01A9A75D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05BE3E0" w14:textId="77777777" w:rsidR="003E07BA" w:rsidRDefault="003E07BA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</w:p>
          <w:p w14:paraId="407D71CB" w14:textId="1A26513E" w:rsidR="001E5391" w:rsidRPr="006C0CA1" w:rsidRDefault="00000000" w:rsidP="00FA5AD0">
            <w:pPr>
              <w:rPr>
                <w:b w:val="0"/>
                <w:bCs w:val="0"/>
              </w:rPr>
            </w:pPr>
            <w:hyperlink r:id="rId12" w:history="1">
              <w:r w:rsidR="003E07BA" w:rsidRPr="006C0CA1">
                <w:rPr>
                  <w:rStyle w:val="Hyperlink"/>
                  <w:b w:val="0"/>
                  <w:bCs w:val="0"/>
                </w:rPr>
                <w:t>The Judith Campaign</w:t>
              </w:r>
            </w:hyperlink>
          </w:p>
        </w:tc>
        <w:tc>
          <w:tcPr>
            <w:tcW w:w="1276" w:type="dxa"/>
          </w:tcPr>
          <w:p w14:paraId="278341A7" w14:textId="03752E61" w:rsidR="001E5391" w:rsidRDefault="004E029E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AA7991">
              <w:rPr>
                <w:sz w:val="24"/>
                <w:szCs w:val="24"/>
              </w:rPr>
              <w:t>05</w:t>
            </w:r>
            <w:r>
              <w:rPr>
                <w:sz w:val="24"/>
                <w:szCs w:val="24"/>
              </w:rPr>
              <w:t>-4:</w:t>
            </w:r>
            <w:r w:rsidR="00AA7991">
              <w:rPr>
                <w:sz w:val="24"/>
                <w:szCs w:val="24"/>
              </w:rPr>
              <w:t>15</w:t>
            </w:r>
          </w:p>
        </w:tc>
        <w:tc>
          <w:tcPr>
            <w:tcW w:w="3207" w:type="dxa"/>
          </w:tcPr>
          <w:p w14:paraId="717A7364" w14:textId="3052DC5F" w:rsidR="001E5391" w:rsidRDefault="003E07B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vin Wright</w:t>
            </w:r>
          </w:p>
        </w:tc>
      </w:tr>
      <w:tr w:rsidR="003E07BA" w:rsidRPr="00D13F1D" w14:paraId="45D0E1D8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41944C4" w14:textId="77777777" w:rsidR="003E07BA" w:rsidRDefault="003E07BA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</w:p>
          <w:p w14:paraId="691FA6FD" w14:textId="5EE6A156" w:rsidR="003E07BA" w:rsidRPr="003E07BA" w:rsidRDefault="003E07BA" w:rsidP="00FA5AD0">
            <w:pPr>
              <w:rPr>
                <w:b w:val="0"/>
                <w:bCs w:val="0"/>
              </w:rPr>
            </w:pPr>
            <w:r w:rsidRPr="003E07BA">
              <w:rPr>
                <w:b w:val="0"/>
                <w:bCs w:val="0"/>
              </w:rPr>
              <w:t>StationMD</w:t>
            </w:r>
          </w:p>
        </w:tc>
        <w:tc>
          <w:tcPr>
            <w:tcW w:w="1276" w:type="dxa"/>
          </w:tcPr>
          <w:p w14:paraId="7E561664" w14:textId="5578F16A" w:rsidR="003E07BA" w:rsidRDefault="00AA7991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15-4:25</w:t>
            </w:r>
          </w:p>
        </w:tc>
        <w:tc>
          <w:tcPr>
            <w:tcW w:w="3207" w:type="dxa"/>
          </w:tcPr>
          <w:p w14:paraId="47A5FC67" w14:textId="0E806308" w:rsidR="003E07BA" w:rsidRDefault="00243C39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off Musti</w:t>
            </w:r>
          </w:p>
        </w:tc>
      </w:tr>
      <w:tr w:rsidR="00A147AA" w:rsidRPr="001533B7" w14:paraId="2D297B69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8E286B0" w14:textId="77777777" w:rsidR="003C69B5" w:rsidRPr="007325C2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007325C2">
              <w:rPr>
                <w:sz w:val="24"/>
                <w:szCs w:val="24"/>
              </w:rPr>
              <w:t>DD Council Executive Director</w:t>
            </w:r>
            <w:r w:rsidR="00A147AA" w:rsidRPr="007325C2">
              <w:rPr>
                <w:sz w:val="24"/>
                <w:szCs w:val="24"/>
              </w:rPr>
              <w:t xml:space="preserve"> Report</w:t>
            </w:r>
          </w:p>
          <w:p w14:paraId="1C19C612" w14:textId="0023981D" w:rsidR="00B55FBE" w:rsidRPr="00B55FBE" w:rsidRDefault="00B55FBE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>2024 DD Council Retreat</w:t>
            </w:r>
            <w:r w:rsidR="00C86431"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 xml:space="preserve"> – Th. Feb. 1</w:t>
            </w:r>
            <w:r w:rsidR="00C86431" w:rsidRPr="00C86431">
              <w:rPr>
                <w:rStyle w:val="IntenseEmphasis"/>
                <w:rFonts w:eastAsiaTheme="minorEastAsia"/>
                <w:i w:val="0"/>
                <w:iCs w:val="0"/>
                <w:color w:val="auto"/>
                <w:vertAlign w:val="superscript"/>
              </w:rPr>
              <w:t>st</w:t>
            </w:r>
            <w:r w:rsidR="00C86431"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>, 1-7pm @ Gallaudet</w:t>
            </w:r>
          </w:p>
          <w:p w14:paraId="129F96CA" w14:textId="361699DF" w:rsidR="00C112C2" w:rsidRPr="00911B95" w:rsidRDefault="15A0213A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7325C2">
              <w:rPr>
                <w:rStyle w:val="IntenseEmphasis"/>
                <w:i w:val="0"/>
                <w:iCs w:val="0"/>
                <w:color w:val="auto"/>
              </w:rPr>
              <w:t>Bridging Aging and Disability Networks Grant</w:t>
            </w:r>
            <w:r w:rsidR="003D34EC" w:rsidRPr="007325C2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6EEB8E9A" w14:textId="1EE57134" w:rsidR="0060243C" w:rsidRPr="007325C2" w:rsidRDefault="007325C2" w:rsidP="00344715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7325C2">
              <w:rPr>
                <w:rStyle w:val="IntenseEmphasis"/>
                <w:i w:val="0"/>
                <w:iCs w:val="0"/>
                <w:color w:val="auto"/>
              </w:rPr>
              <w:t>Website Updates</w:t>
            </w:r>
            <w:r w:rsidR="00A1542E">
              <w:rPr>
                <w:rStyle w:val="IntenseEmphasis"/>
                <w:i w:val="0"/>
                <w:iCs w:val="0"/>
                <w:color w:val="auto"/>
              </w:rPr>
              <w:t xml:space="preserve"> – send bios and photos to </w:t>
            </w:r>
            <w:hyperlink r:id="rId13" w:history="1">
              <w:r w:rsidR="00A1542E" w:rsidRPr="00A1542E">
                <w:rPr>
                  <w:rStyle w:val="Hyperlink"/>
                  <w:b w:val="0"/>
                  <w:bCs w:val="0"/>
                </w:rPr>
                <w:t>kevin.wright@dc.gov</w:t>
              </w:r>
            </w:hyperlink>
            <w:r w:rsidR="00A1542E" w:rsidRPr="00A1542E">
              <w:rPr>
                <w:rStyle w:val="IntenseEmphasis"/>
                <w:b/>
                <w:bCs/>
                <w:i w:val="0"/>
                <w:iCs w:val="0"/>
                <w:color w:val="auto"/>
              </w:rPr>
              <w:t>.</w:t>
            </w:r>
            <w:r w:rsidR="00A1542E">
              <w:rPr>
                <w:rStyle w:val="IntenseEmphasis"/>
                <w:i w:val="0"/>
                <w:iCs w:val="0"/>
                <w:color w:val="auto"/>
              </w:rPr>
              <w:t xml:space="preserve"> </w:t>
            </w:r>
          </w:p>
        </w:tc>
        <w:tc>
          <w:tcPr>
            <w:tcW w:w="1276" w:type="dxa"/>
          </w:tcPr>
          <w:p w14:paraId="5DCA8B6D" w14:textId="6CE4920C" w:rsidR="00A147AA" w:rsidRPr="001533B7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</w:t>
            </w:r>
            <w:r w:rsidR="00AA7991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4:</w:t>
            </w:r>
            <w:r w:rsidR="007D7A7B">
              <w:rPr>
                <w:sz w:val="24"/>
                <w:szCs w:val="24"/>
              </w:rPr>
              <w:t>30</w:t>
            </w:r>
          </w:p>
        </w:tc>
        <w:tc>
          <w:tcPr>
            <w:tcW w:w="3207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FA521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 xml:space="preserve">DD Network – Disability Rights DC at University Legal Services and Georgetown University Center for Excellence </w:t>
            </w:r>
            <w:r w:rsidRPr="00FA5213">
              <w:rPr>
                <w:rStyle w:val="IntenseEmphasis"/>
                <w:rFonts w:cstheme="minorHAnsi"/>
                <w:i w:val="0"/>
                <w:color w:val="auto"/>
              </w:rPr>
              <w:t>in Developmental Disabilities</w:t>
            </w:r>
          </w:p>
          <w:p w14:paraId="55FF0FC7" w14:textId="5596BFF4" w:rsidR="007B11CB" w:rsidRPr="00FA5213" w:rsidRDefault="00FA5213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</w:rPr>
            </w:pPr>
            <w:r w:rsidRPr="00FA5213">
              <w:rPr>
                <w:rStyle w:val="IntenseEmphasis"/>
                <w:rFonts w:cstheme="minorHAnsi"/>
                <w:i w:val="0"/>
                <w:color w:val="auto"/>
              </w:rPr>
              <w:t>Health Services for Children with Special Needs (HSCSN)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EE4E90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042192D3" w14:textId="45D9F22D" w:rsidR="00EE4E90" w:rsidRPr="00EE4E90" w:rsidRDefault="00EE4E9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epartment of Aging and Community Living (DACL)</w:t>
            </w:r>
          </w:p>
          <w:p w14:paraId="27771E04" w14:textId="51655FC3" w:rsidR="00EE4E90" w:rsidRPr="00EE4E90" w:rsidRDefault="00EE4E9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Office of the State Superintendent of Education (OSSE)</w:t>
            </w:r>
          </w:p>
          <w:p w14:paraId="5A62B409" w14:textId="5340E1C3" w:rsidR="00EE4E90" w:rsidRPr="00AA0D50" w:rsidRDefault="00AA0D5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epartment of Health Care Finance (DHCF)</w:t>
            </w:r>
          </w:p>
          <w:p w14:paraId="5BCA10A4" w14:textId="18430E9D" w:rsidR="00AA0D50" w:rsidRPr="002F2C9A" w:rsidRDefault="00AA0D50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DC Health</w:t>
            </w:r>
          </w:p>
          <w:p w14:paraId="253BAFDA" w14:textId="0E6C88BA" w:rsidR="00063BE6" w:rsidRPr="00AA0D50" w:rsidRDefault="00526DBA" w:rsidP="00AA0D5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063BE6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276" w:type="dxa"/>
          </w:tcPr>
          <w:p w14:paraId="7DD6012E" w14:textId="52572674" w:rsidR="007B11CB" w:rsidRPr="00395F9A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7D7A7B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4:45</w:t>
            </w:r>
          </w:p>
        </w:tc>
        <w:tc>
          <w:tcPr>
            <w:tcW w:w="3207" w:type="dxa"/>
          </w:tcPr>
          <w:p w14:paraId="15F82A63" w14:textId="77777777" w:rsidR="007B11CB" w:rsidRPr="00976BC5" w:rsidRDefault="007B11CB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58677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540916D" w14:textId="74527343" w:rsidR="00454EC2" w:rsidRPr="00AA0D50" w:rsidRDefault="00857117" w:rsidP="00AA0D5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276" w:type="dxa"/>
          </w:tcPr>
          <w:p w14:paraId="3917C13E" w14:textId="49877E49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3207" w:type="dxa"/>
          </w:tcPr>
          <w:p w14:paraId="5F5D2C4E" w14:textId="3DD75794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005867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8940EED" w14:textId="1B4B393E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</w:t>
            </w:r>
            <w:r w:rsidR="004E7E6F">
              <w:rPr>
                <w:sz w:val="24"/>
                <w:szCs w:val="24"/>
              </w:rPr>
              <w:t>t</w:t>
            </w:r>
          </w:p>
        </w:tc>
        <w:tc>
          <w:tcPr>
            <w:tcW w:w="1276" w:type="dxa"/>
          </w:tcPr>
          <w:p w14:paraId="230D6DA5" w14:textId="16443D92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3207" w:type="dxa"/>
          </w:tcPr>
          <w:p w14:paraId="55341AB9" w14:textId="2EB928C3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3E1EEE">
          <w:headerReference w:type="first" r:id="rId14"/>
          <w:pgSz w:w="12240" w:h="15840" w:code="1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0CE9DF7" w14:textId="0114BDE2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lastRenderedPageBreak/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1DB0E214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</w:p>
    <w:p w14:paraId="2D9C7C83" w14:textId="77777777" w:rsidR="004B473C" w:rsidRPr="004C5A20" w:rsidRDefault="004B473C" w:rsidP="004B473C">
      <w:pPr>
        <w:spacing w:after="0"/>
      </w:pPr>
      <w:r>
        <w:t>Claire Simon, Disability Community Health Worker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5B8BCD95" w:rsidR="00F9506C" w:rsidRDefault="00F660B5" w:rsidP="004661F9">
      <w:pPr>
        <w:spacing w:after="0"/>
      </w:pPr>
      <w:r w:rsidRPr="004C5A20">
        <w:t>Luz Collazo, Program Analys</w:t>
      </w:r>
      <w:r w:rsidR="00A84D14">
        <w:t>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Default="00E77BD8" w:rsidP="007B150F">
      <w:pPr>
        <w:spacing w:after="0"/>
      </w:pPr>
      <w:r w:rsidRPr="004C5A20">
        <w:t>Anjie Shelby, DDC Chairperson</w:t>
      </w:r>
    </w:p>
    <w:p w14:paraId="34A04D55" w14:textId="4A210E1B" w:rsidR="00F9506C" w:rsidRPr="004C5A20" w:rsidRDefault="00F9506C" w:rsidP="007B150F">
      <w:pPr>
        <w:spacing w:after="0"/>
      </w:pPr>
      <w:r w:rsidRPr="004C5A20">
        <w:t>Ricardo Thornton</w:t>
      </w:r>
      <w:r w:rsidR="005128AF" w:rsidRPr="004C5A20">
        <w:t>, Advocacy and Public Policy Committee Co-Chair</w:t>
      </w:r>
    </w:p>
    <w:p w14:paraId="1BDA470F" w14:textId="77777777" w:rsidR="00146B44" w:rsidRDefault="00EC392B" w:rsidP="007B150F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667C9214" w14:textId="77777777" w:rsidR="00331AB0" w:rsidRPr="004C5A20" w:rsidRDefault="00331AB0" w:rsidP="007B150F">
      <w:pPr>
        <w:spacing w:after="0"/>
      </w:pPr>
      <w:r>
        <w:t xml:space="preserve">Vacant, </w:t>
      </w:r>
      <w:r w:rsidRPr="004C5A20">
        <w:t>DDC Vice-Chair</w:t>
      </w:r>
    </w:p>
    <w:p w14:paraId="62A2922A" w14:textId="77777777" w:rsidR="00331AB0" w:rsidRPr="004C5A20" w:rsidRDefault="00331AB0" w:rsidP="007B150F">
      <w:pPr>
        <w:spacing w:after="0"/>
      </w:pPr>
      <w:r>
        <w:rPr>
          <w:rStyle w:val="Strong"/>
          <w:b w:val="0"/>
        </w:rPr>
        <w:t>Vacant</w:t>
      </w:r>
      <w:r w:rsidRPr="004C5A20">
        <w:t>, Advocacy and Public Policy Committee Co-Chai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303920C9" w14:textId="3806B9B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Andres Alejandro Crucet-Choi</w:t>
      </w:r>
    </w:p>
    <w:p w14:paraId="1AAB7CEA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 w:rsidRPr="004C5A20">
        <w:t>Andrew Reese, Department on Disability Services (Rehabilitation Act)</w:t>
      </w:r>
    </w:p>
    <w:p w14:paraId="3FE3D1D5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Anjie Shelby</w:t>
      </w:r>
    </w:p>
    <w:p w14:paraId="21F5B465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Anna Dunn, Health Services for Children with Special Needs (HSCSN)</w:t>
      </w:r>
    </w:p>
    <w:p w14:paraId="6A163C43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Bernard Crawford</w:t>
      </w:r>
    </w:p>
    <w:p w14:paraId="7212D1AB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Berta Mata, Advocates for Justice and Education</w:t>
      </w:r>
    </w:p>
    <w:p w14:paraId="57028C93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Charon Hines, Department of Aging and Community Living (Older Americans Act)</w:t>
      </w:r>
    </w:p>
    <w:p w14:paraId="17D7BC32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Derrick Simms</w:t>
      </w:r>
    </w:p>
    <w:p w14:paraId="4A5B8701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Dr. Kafui Doe, DC Health (Social Security Act, Title V - Maternal and Child Health Programs)</w:t>
      </w:r>
    </w:p>
    <w:p w14:paraId="34571E16" w14:textId="6BF8419C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Elisa Pe</w:t>
      </w:r>
      <w:r w:rsidR="00584F23">
        <w:rPr>
          <w:rFonts w:cstheme="minorHAnsi"/>
        </w:rPr>
        <w:t>ñ</w:t>
      </w:r>
      <w:r>
        <w:t>a Zavala</w:t>
      </w:r>
    </w:p>
    <w:p w14:paraId="0D29FAFA" w14:textId="77777777" w:rsidR="00D15C9C" w:rsidRPr="006D3B9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  <w:rPr>
          <w:rFonts w:ascii="Calibri" w:eastAsia="Times New Roman" w:hAnsi="Calibri" w:cs="Calibri"/>
          <w:color w:val="000000"/>
        </w:rPr>
      </w:pPr>
      <w:r>
        <w:t xml:space="preserve">Jane Brown, </w:t>
      </w:r>
      <w:r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1E8DF927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LaRaven Gaymon</w:t>
      </w:r>
    </w:p>
    <w:p w14:paraId="479C06B6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Lindsey Wilkes</w:t>
      </w:r>
    </w:p>
    <w:p w14:paraId="47BA6123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Melisa Byrd, Department of Health Care Finance (Social Security Act, Title XIX - Medicaid)</w:t>
      </w:r>
    </w:p>
    <w:p w14:paraId="542D6091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Nikki Stewart, Office of the State Superintendent of Education (Individuals with Disabilities Education Act)</w:t>
      </w:r>
    </w:p>
    <w:p w14:paraId="6BDE873F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Oliver Roy</w:t>
      </w:r>
    </w:p>
    <w:p w14:paraId="52F75D4B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Sandy Roskes</w:t>
      </w:r>
    </w:p>
    <w:p w14:paraId="76C2E52D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Stephanie Lanham</w:t>
      </w:r>
    </w:p>
    <w:p w14:paraId="2DDEF4DF" w14:textId="77777777" w:rsidR="00D15C9C" w:rsidRPr="006D3B9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5D64DCDC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Thelma Green</w:t>
      </w:r>
    </w:p>
    <w:p w14:paraId="0179D990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Uchenna Egenti</w:t>
      </w:r>
    </w:p>
    <w:p w14:paraId="3A9C2388" w14:textId="77777777" w:rsidR="00D15C9C" w:rsidRPr="004C5A20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Yetta Myrick</w:t>
      </w:r>
    </w:p>
    <w:p w14:paraId="130BF76B" w14:textId="77777777" w:rsidR="00D15C9C" w:rsidRDefault="00D15C9C" w:rsidP="007B150F">
      <w:pPr>
        <w:pStyle w:val="ListParagraph"/>
        <w:numPr>
          <w:ilvl w:val="0"/>
          <w:numId w:val="8"/>
        </w:numPr>
        <w:spacing w:after="0"/>
        <w:ind w:left="714" w:hanging="357"/>
        <w:contextualSpacing w:val="0"/>
      </w:pPr>
      <w:r>
        <w:t>Zoe Gross</w:t>
      </w:r>
    </w:p>
    <w:p w14:paraId="614787ED" w14:textId="77777777" w:rsidR="009C0785" w:rsidRDefault="009C0785" w:rsidP="009C0785">
      <w:pPr>
        <w:spacing w:after="0"/>
      </w:pPr>
    </w:p>
    <w:p w14:paraId="3042EC33" w14:textId="77777777" w:rsidR="00CB6E0D" w:rsidRDefault="00CB6E0D" w:rsidP="009C0785">
      <w:pPr>
        <w:rPr>
          <w:b/>
          <w:bCs/>
        </w:rPr>
      </w:pPr>
    </w:p>
    <w:p w14:paraId="58C3AAF7" w14:textId="77777777" w:rsidR="00CB6E0D" w:rsidRDefault="00CB6E0D" w:rsidP="009C0785">
      <w:pPr>
        <w:rPr>
          <w:b/>
          <w:bCs/>
        </w:rPr>
      </w:pPr>
    </w:p>
    <w:p w14:paraId="5E16C262" w14:textId="77777777" w:rsidR="00CB6E0D" w:rsidRDefault="00CB6E0D" w:rsidP="009C0785">
      <w:pPr>
        <w:rPr>
          <w:b/>
          <w:bCs/>
        </w:rPr>
      </w:pPr>
    </w:p>
    <w:p w14:paraId="3497BC4B" w14:textId="2A2C1739" w:rsidR="00DE6E3C" w:rsidRPr="00CB6E0D" w:rsidRDefault="00DE6E3C" w:rsidP="009C0785">
      <w:pPr>
        <w:rPr>
          <w:b/>
          <w:bCs/>
        </w:rPr>
      </w:pPr>
      <w:r>
        <w:rPr>
          <w:b/>
          <w:bCs/>
        </w:rPr>
        <w:lastRenderedPageBreak/>
        <w:t>Committee Assign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6D1186" w:rsidRPr="006D1186" w14:paraId="1C5DD46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19FD93C" w14:textId="77777777" w:rsidR="006D1186" w:rsidRPr="006D1186" w:rsidRDefault="006D1186" w:rsidP="006D1186">
            <w:pPr>
              <w:rPr>
                <w:b/>
                <w:bCs/>
              </w:rPr>
            </w:pPr>
            <w:r w:rsidRPr="006D1186">
              <w:rPr>
                <w:b/>
                <w:bCs/>
              </w:rPr>
              <w:t>State Plan Committee</w:t>
            </w:r>
          </w:p>
        </w:tc>
      </w:tr>
      <w:tr w:rsidR="006D1186" w:rsidRPr="006D1186" w14:paraId="7C85D38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6AB165D" w14:textId="77777777" w:rsidR="006D1186" w:rsidRPr="006D1186" w:rsidRDefault="006D1186" w:rsidP="006D1186">
            <w:r w:rsidRPr="006D1186">
              <w:t>Anjie Shelby (ex officio)</w:t>
            </w:r>
          </w:p>
        </w:tc>
      </w:tr>
      <w:tr w:rsidR="006D1186" w:rsidRPr="006D1186" w14:paraId="6D5B2E3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511223C" w14:textId="77777777" w:rsidR="006D1186" w:rsidRPr="006D1186" w:rsidRDefault="006D1186" w:rsidP="006D1186">
            <w:r w:rsidRPr="006D1186">
              <w:t>Andrew Reese</w:t>
            </w:r>
          </w:p>
        </w:tc>
      </w:tr>
      <w:tr w:rsidR="006D1186" w:rsidRPr="006D1186" w14:paraId="6D09D5E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E07D1D6" w14:textId="77777777" w:rsidR="006D1186" w:rsidRPr="006D1186" w:rsidRDefault="006D1186" w:rsidP="006D1186">
            <w:r w:rsidRPr="006D1186">
              <w:t>Bernard Crawford</w:t>
            </w:r>
          </w:p>
        </w:tc>
      </w:tr>
      <w:tr w:rsidR="006D1186" w:rsidRPr="006D1186" w14:paraId="35B9B6F3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D5F2275" w14:textId="15FAEDFC" w:rsidR="006D1186" w:rsidRPr="006D1186" w:rsidRDefault="006D1186" w:rsidP="006D1186">
            <w:r w:rsidRPr="006D1186">
              <w:t>Elisa Pe</w:t>
            </w:r>
            <w:r w:rsidR="00C276AD">
              <w:rPr>
                <w:rFonts w:cstheme="minorHAnsi"/>
              </w:rPr>
              <w:t>ñ</w:t>
            </w:r>
            <w:r w:rsidRPr="006D1186">
              <w:t>a Zavala</w:t>
            </w:r>
          </w:p>
        </w:tc>
      </w:tr>
      <w:tr w:rsidR="006D1186" w:rsidRPr="006D1186" w14:paraId="5E909DD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0AC56F4" w14:textId="77777777" w:rsidR="006D1186" w:rsidRPr="006D1186" w:rsidRDefault="006D1186" w:rsidP="006D1186">
            <w:r w:rsidRPr="006D1186">
              <w:t>Jane Brown (SPC Chair)</w:t>
            </w:r>
          </w:p>
        </w:tc>
      </w:tr>
      <w:tr w:rsidR="006D1186" w:rsidRPr="006D1186" w14:paraId="2FE2C19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FAD2148" w14:textId="77777777" w:rsidR="006D1186" w:rsidRPr="006D1186" w:rsidRDefault="006D1186" w:rsidP="006D1186">
            <w:r w:rsidRPr="006D1186">
              <w:t>Stephanie Lanham</w:t>
            </w:r>
          </w:p>
        </w:tc>
      </w:tr>
      <w:tr w:rsidR="006D1186" w:rsidRPr="006D1186" w14:paraId="3A8DE645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9299034" w14:textId="77777777" w:rsidR="006D1186" w:rsidRPr="006D1186" w:rsidRDefault="006D1186" w:rsidP="006D1186">
            <w:r w:rsidRPr="006D1186">
              <w:t>Uchenna Egenti</w:t>
            </w:r>
          </w:p>
        </w:tc>
      </w:tr>
      <w:tr w:rsidR="006D1186" w:rsidRPr="006D1186" w14:paraId="3866EDC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0C7B490" w14:textId="77777777" w:rsidR="006D1186" w:rsidRPr="006D1186" w:rsidRDefault="006D1186" w:rsidP="006D1186">
            <w:r w:rsidRPr="006D1186">
              <w:t>Zoe Gross</w:t>
            </w:r>
          </w:p>
        </w:tc>
      </w:tr>
    </w:tbl>
    <w:p w14:paraId="4EB5DA97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39601A86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ADF738A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Advocacy and Public Policy Committee</w:t>
            </w:r>
          </w:p>
        </w:tc>
      </w:tr>
      <w:tr w:rsidR="00D36AD4" w:rsidRPr="00514D04" w14:paraId="4DC5B252" w14:textId="77777777" w:rsidTr="00514D04">
        <w:trPr>
          <w:trHeight w:val="290"/>
        </w:trPr>
        <w:tc>
          <w:tcPr>
            <w:tcW w:w="3964" w:type="dxa"/>
            <w:noWrap/>
          </w:tcPr>
          <w:p w14:paraId="660E4DA5" w14:textId="0E363119" w:rsidR="00D36AD4" w:rsidRPr="00514D04" w:rsidRDefault="00D36AD4" w:rsidP="00514D04">
            <w:pPr>
              <w:rPr>
                <w:b/>
                <w:bCs/>
              </w:rPr>
            </w:pPr>
            <w:r>
              <w:t>Andres Alejandro Crucet-Choi</w:t>
            </w:r>
          </w:p>
        </w:tc>
      </w:tr>
      <w:tr w:rsidR="00514D04" w:rsidRPr="00514D04" w14:paraId="3CFDD7E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36E652A8" w14:textId="77777777" w:rsidR="00514D04" w:rsidRPr="00514D04" w:rsidRDefault="00514D04" w:rsidP="00514D04">
            <w:r w:rsidRPr="00514D04">
              <w:t>Anjie Shelby (ex officio)</w:t>
            </w:r>
          </w:p>
        </w:tc>
      </w:tr>
      <w:tr w:rsidR="00514D04" w:rsidRPr="00514D04" w14:paraId="4B8E10B0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71510086" w14:textId="77777777" w:rsidR="00514D04" w:rsidRPr="00514D04" w:rsidRDefault="00514D04" w:rsidP="00514D04">
            <w:r w:rsidRPr="00514D04">
              <w:t>Berta Mata</w:t>
            </w:r>
          </w:p>
        </w:tc>
      </w:tr>
      <w:tr w:rsidR="00514D04" w:rsidRPr="00514D04" w14:paraId="47177CD2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541F128D" w14:textId="77777777" w:rsidR="00514D04" w:rsidRPr="00514D04" w:rsidRDefault="00514D04" w:rsidP="00514D04">
            <w:r w:rsidRPr="00514D04">
              <w:t>Derrick Simms</w:t>
            </w:r>
          </w:p>
        </w:tc>
      </w:tr>
      <w:tr w:rsidR="00514D04" w:rsidRPr="00514D04" w14:paraId="39375677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6B1C56B5" w14:textId="77777777" w:rsidR="00514D04" w:rsidRPr="00514D04" w:rsidRDefault="00514D04" w:rsidP="00514D04">
            <w:r w:rsidRPr="00514D04">
              <w:t>LaRaven Gaymon</w:t>
            </w:r>
          </w:p>
        </w:tc>
      </w:tr>
      <w:tr w:rsidR="00514D04" w:rsidRPr="00514D04" w14:paraId="3AEDC619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70F8F00" w14:textId="77777777" w:rsidR="00514D04" w:rsidRPr="00514D04" w:rsidRDefault="00514D04" w:rsidP="00514D04">
            <w:r w:rsidRPr="00514D04">
              <w:t>Ricardo Thornton (APP Co-Chair)</w:t>
            </w:r>
          </w:p>
        </w:tc>
      </w:tr>
      <w:tr w:rsidR="00514D04" w:rsidRPr="00514D04" w14:paraId="6D6CE285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ED5716B" w14:textId="1D05A1B2" w:rsidR="00514D04" w:rsidRPr="00514D04" w:rsidRDefault="00514D04" w:rsidP="00514D04">
            <w:r w:rsidRPr="00514D04">
              <w:t>Tawara Goode</w:t>
            </w:r>
            <w:r w:rsidR="00D36AD4">
              <w:t xml:space="preserve"> (Robin Shaffert)</w:t>
            </w:r>
          </w:p>
        </w:tc>
      </w:tr>
      <w:tr w:rsidR="00514D04" w:rsidRPr="00514D04" w14:paraId="43B7542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53B018E" w14:textId="77777777" w:rsidR="00514D04" w:rsidRPr="00514D04" w:rsidRDefault="00514D04" w:rsidP="00514D04">
            <w:r w:rsidRPr="00514D04">
              <w:t>Yetta Myrick</w:t>
            </w:r>
          </w:p>
        </w:tc>
      </w:tr>
    </w:tbl>
    <w:p w14:paraId="292DA0D1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7B9D49A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2D40A55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Racial Equity Committee</w:t>
            </w:r>
          </w:p>
        </w:tc>
      </w:tr>
      <w:tr w:rsidR="00514D04" w:rsidRPr="00514D04" w14:paraId="3A9768A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C1F5F49" w14:textId="77777777" w:rsidR="00514D04" w:rsidRPr="00514D04" w:rsidRDefault="00514D04" w:rsidP="00514D04">
            <w:r w:rsidRPr="00514D04">
              <w:t>Anjie Shelby</w:t>
            </w:r>
          </w:p>
        </w:tc>
      </w:tr>
      <w:tr w:rsidR="00514D04" w:rsidRPr="00514D04" w14:paraId="5A7FC64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D95E505" w14:textId="77777777" w:rsidR="00514D04" w:rsidRPr="00514D04" w:rsidRDefault="00514D04" w:rsidP="00514D04">
            <w:r w:rsidRPr="00514D04">
              <w:t>LaRaven Gaymon</w:t>
            </w:r>
          </w:p>
        </w:tc>
      </w:tr>
      <w:tr w:rsidR="00514D04" w:rsidRPr="00514D04" w14:paraId="3C2CB51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2E7A834" w14:textId="77777777" w:rsidR="00514D04" w:rsidRPr="00514D04" w:rsidRDefault="00514D04" w:rsidP="00514D04">
            <w:r w:rsidRPr="00514D04">
              <w:t>Lindsey Wilkes</w:t>
            </w:r>
          </w:p>
        </w:tc>
      </w:tr>
      <w:tr w:rsidR="00514D04" w:rsidRPr="00514D04" w14:paraId="55C46E5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1A2D4533" w14:textId="77777777" w:rsidR="00514D04" w:rsidRPr="00514D04" w:rsidRDefault="00514D04" w:rsidP="00514D04">
            <w:r w:rsidRPr="00514D04">
              <w:t>Ricardo Thornton</w:t>
            </w:r>
          </w:p>
        </w:tc>
      </w:tr>
      <w:tr w:rsidR="00514D04" w:rsidRPr="00514D04" w14:paraId="20D719E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BC933DA" w14:textId="77777777" w:rsidR="00514D04" w:rsidRPr="00514D04" w:rsidRDefault="00514D04" w:rsidP="00514D04">
            <w:r w:rsidRPr="00514D04">
              <w:t>Robin Shaffert</w:t>
            </w:r>
          </w:p>
        </w:tc>
      </w:tr>
      <w:tr w:rsidR="00514D04" w:rsidRPr="00514D04" w14:paraId="3B292AB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7094F03" w14:textId="77777777" w:rsidR="00514D04" w:rsidRPr="00514D04" w:rsidRDefault="00514D04" w:rsidP="00514D04">
            <w:r w:rsidRPr="00514D04">
              <w:t>Yetty Myrick</w:t>
            </w:r>
          </w:p>
        </w:tc>
      </w:tr>
    </w:tbl>
    <w:p w14:paraId="0BF6C989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E51A85" w:rsidRPr="00E51A85" w14:paraId="255CCC6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8CD41A9" w14:textId="77777777" w:rsidR="00E51A85" w:rsidRPr="00E51A85" w:rsidRDefault="00E51A85" w:rsidP="00E51A85">
            <w:pPr>
              <w:rPr>
                <w:b/>
                <w:bCs/>
              </w:rPr>
            </w:pPr>
            <w:r w:rsidRPr="00E51A85">
              <w:rPr>
                <w:b/>
                <w:bCs/>
              </w:rPr>
              <w:t>Executive Committee</w:t>
            </w:r>
          </w:p>
        </w:tc>
      </w:tr>
      <w:tr w:rsidR="00E51A85" w:rsidRPr="00E51A85" w14:paraId="39BBA0D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41A8DB7" w14:textId="77777777" w:rsidR="00E51A85" w:rsidRPr="00E51A85" w:rsidRDefault="00E51A85" w:rsidP="00E51A85">
            <w:r w:rsidRPr="00E51A85">
              <w:t>Anjie Shelby (Chair)</w:t>
            </w:r>
          </w:p>
        </w:tc>
      </w:tr>
      <w:tr w:rsidR="00E51A85" w:rsidRPr="00E51A85" w14:paraId="3C31B32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E1524CD" w14:textId="77777777" w:rsidR="00E51A85" w:rsidRPr="00E51A85" w:rsidRDefault="00E51A85" w:rsidP="00E51A85">
            <w:r w:rsidRPr="00E51A85">
              <w:t>Jane Brown (SPC Chair)</w:t>
            </w:r>
          </w:p>
        </w:tc>
      </w:tr>
      <w:tr w:rsidR="00E51A85" w:rsidRPr="00E51A85" w14:paraId="0F57ACBC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9B1A6C5" w14:textId="77777777" w:rsidR="00E51A85" w:rsidRPr="00E51A85" w:rsidRDefault="00E51A85" w:rsidP="00E51A85">
            <w:r w:rsidRPr="00E51A85">
              <w:t>Ricardo Thornton (APP Co-Chair)</w:t>
            </w:r>
          </w:p>
        </w:tc>
      </w:tr>
    </w:tbl>
    <w:p w14:paraId="45518B3C" w14:textId="77777777" w:rsidR="00E51A85" w:rsidRPr="009C0785" w:rsidRDefault="00E51A85" w:rsidP="009C0785"/>
    <w:sectPr w:rsidR="00E51A85" w:rsidRPr="009C0785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87E68" w14:textId="77777777" w:rsidR="00BF0D10" w:rsidRDefault="00BF0D10" w:rsidP="00A762E1">
      <w:pPr>
        <w:spacing w:after="0" w:line="240" w:lineRule="auto"/>
      </w:pPr>
      <w:r>
        <w:separator/>
      </w:r>
    </w:p>
  </w:endnote>
  <w:endnote w:type="continuationSeparator" w:id="0">
    <w:p w14:paraId="78E1C968" w14:textId="77777777" w:rsidR="00BF0D10" w:rsidRDefault="00BF0D10" w:rsidP="00A762E1">
      <w:pPr>
        <w:spacing w:after="0" w:line="240" w:lineRule="auto"/>
      </w:pPr>
      <w:r>
        <w:continuationSeparator/>
      </w:r>
    </w:p>
  </w:endnote>
  <w:endnote w:type="continuationNotice" w:id="1">
    <w:p w14:paraId="41452AFD" w14:textId="77777777" w:rsidR="00BF0D10" w:rsidRDefault="00BF0D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3C5B4" w14:textId="77777777" w:rsidR="00BF0D10" w:rsidRDefault="00BF0D10" w:rsidP="00A762E1">
      <w:pPr>
        <w:spacing w:after="0" w:line="240" w:lineRule="auto"/>
      </w:pPr>
      <w:r>
        <w:separator/>
      </w:r>
    </w:p>
  </w:footnote>
  <w:footnote w:type="continuationSeparator" w:id="0">
    <w:p w14:paraId="04867356" w14:textId="77777777" w:rsidR="00BF0D10" w:rsidRDefault="00BF0D10" w:rsidP="00A762E1">
      <w:pPr>
        <w:spacing w:after="0" w:line="240" w:lineRule="auto"/>
      </w:pPr>
      <w:r>
        <w:continuationSeparator/>
      </w:r>
    </w:p>
  </w:footnote>
  <w:footnote w:type="continuationNotice" w:id="1">
    <w:p w14:paraId="5EDB7A3F" w14:textId="77777777" w:rsidR="00BF0D10" w:rsidRDefault="00BF0D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F300" w14:textId="2D09F572" w:rsidR="009F2348" w:rsidRDefault="009F234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19E5AF" wp14:editId="19B3D9DC">
          <wp:simplePos x="0" y="0"/>
          <wp:positionH relativeFrom="margin">
            <wp:posOffset>2691082</wp:posOffset>
          </wp:positionH>
          <wp:positionV relativeFrom="page">
            <wp:posOffset>114300</wp:posOffset>
          </wp:positionV>
          <wp:extent cx="1505585" cy="1002030"/>
          <wp:effectExtent l="0" t="0" r="0" b="7620"/>
          <wp:wrapTight wrapText="bothSides">
            <wp:wrapPolygon edited="0">
              <wp:start x="0" y="0"/>
              <wp:lineTo x="0" y="21354"/>
              <wp:lineTo x="21318" y="21354"/>
              <wp:lineTo x="21318" y="0"/>
              <wp:lineTo x="0" y="0"/>
            </wp:wrapPolygon>
          </wp:wrapTight>
          <wp:docPr id="2" name="Picture 2" descr="DD Council Logo – a wavy DC flag with 3 red stars above 2 red block stripes, blue block letters DDC are to the right of the flag, under the flag and block letters is blue text that says DC Developmental Disabilities Counci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D Council Logo – a wavy DC flag with 3 red stars above 2 red block stripes, blue block letters DDC are to the right of the flag, under the flag and block letters is blue text that says DC Developmental Disabilities Council"/>
                  <pic:cNvPicPr preferRelativeResize="0"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47" b="23380"/>
                  <a:stretch/>
                </pic:blipFill>
                <pic:spPr bwMode="auto">
                  <a:xfrm>
                    <a:off x="0" y="0"/>
                    <a:ext cx="1505585" cy="1002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C4ACE"/>
    <w:multiLevelType w:val="hybridMultilevel"/>
    <w:tmpl w:val="02DAB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47AD3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1"/>
  </w:num>
  <w:num w:numId="2" w16cid:durableId="1070074593">
    <w:abstractNumId w:val="1"/>
  </w:num>
  <w:num w:numId="3" w16cid:durableId="1445924418">
    <w:abstractNumId w:val="9"/>
  </w:num>
  <w:num w:numId="4" w16cid:durableId="2002268996">
    <w:abstractNumId w:val="14"/>
  </w:num>
  <w:num w:numId="5" w16cid:durableId="1200780072">
    <w:abstractNumId w:val="0"/>
  </w:num>
  <w:num w:numId="6" w16cid:durableId="1226794834">
    <w:abstractNumId w:val="12"/>
  </w:num>
  <w:num w:numId="7" w16cid:durableId="1317025912">
    <w:abstractNumId w:val="4"/>
  </w:num>
  <w:num w:numId="8" w16cid:durableId="87043822">
    <w:abstractNumId w:val="8"/>
  </w:num>
  <w:num w:numId="9" w16cid:durableId="1971280128">
    <w:abstractNumId w:val="5"/>
  </w:num>
  <w:num w:numId="10" w16cid:durableId="1361585688">
    <w:abstractNumId w:val="13"/>
  </w:num>
  <w:num w:numId="11" w16cid:durableId="2122796150">
    <w:abstractNumId w:val="3"/>
  </w:num>
  <w:num w:numId="12" w16cid:durableId="394739659">
    <w:abstractNumId w:val="2"/>
  </w:num>
  <w:num w:numId="13" w16cid:durableId="61560095">
    <w:abstractNumId w:val="6"/>
  </w:num>
  <w:num w:numId="14" w16cid:durableId="672339937">
    <w:abstractNumId w:val="7"/>
  </w:num>
  <w:num w:numId="15" w16cid:durableId="1329138846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40FA"/>
    <w:rsid w:val="000054C1"/>
    <w:rsid w:val="00006DFF"/>
    <w:rsid w:val="000076E0"/>
    <w:rsid w:val="0001006B"/>
    <w:rsid w:val="0001527D"/>
    <w:rsid w:val="00015658"/>
    <w:rsid w:val="00020783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4C66"/>
    <w:rsid w:val="0005783E"/>
    <w:rsid w:val="00060A61"/>
    <w:rsid w:val="00061EA3"/>
    <w:rsid w:val="00062B93"/>
    <w:rsid w:val="00063BE6"/>
    <w:rsid w:val="00082783"/>
    <w:rsid w:val="00086857"/>
    <w:rsid w:val="0009177C"/>
    <w:rsid w:val="00092F04"/>
    <w:rsid w:val="000930B0"/>
    <w:rsid w:val="00093255"/>
    <w:rsid w:val="00094709"/>
    <w:rsid w:val="000A19EE"/>
    <w:rsid w:val="000A2002"/>
    <w:rsid w:val="000A33AC"/>
    <w:rsid w:val="000A38F5"/>
    <w:rsid w:val="000A4509"/>
    <w:rsid w:val="000B22D0"/>
    <w:rsid w:val="000B4D85"/>
    <w:rsid w:val="000C04B1"/>
    <w:rsid w:val="000C30A2"/>
    <w:rsid w:val="000D093D"/>
    <w:rsid w:val="000D0A23"/>
    <w:rsid w:val="000D246D"/>
    <w:rsid w:val="000D3054"/>
    <w:rsid w:val="000D562B"/>
    <w:rsid w:val="000E45C7"/>
    <w:rsid w:val="000E736C"/>
    <w:rsid w:val="000F374E"/>
    <w:rsid w:val="000F442B"/>
    <w:rsid w:val="000F59DE"/>
    <w:rsid w:val="000F6D95"/>
    <w:rsid w:val="00100607"/>
    <w:rsid w:val="00100963"/>
    <w:rsid w:val="00105FDC"/>
    <w:rsid w:val="00111A28"/>
    <w:rsid w:val="00113104"/>
    <w:rsid w:val="00117D34"/>
    <w:rsid w:val="001215B0"/>
    <w:rsid w:val="00127384"/>
    <w:rsid w:val="001349CF"/>
    <w:rsid w:val="00135DDF"/>
    <w:rsid w:val="00136596"/>
    <w:rsid w:val="00140292"/>
    <w:rsid w:val="001437FE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1F26"/>
    <w:rsid w:val="0019225A"/>
    <w:rsid w:val="001938A9"/>
    <w:rsid w:val="0019394D"/>
    <w:rsid w:val="00193A94"/>
    <w:rsid w:val="00197138"/>
    <w:rsid w:val="001B0394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391"/>
    <w:rsid w:val="001E5772"/>
    <w:rsid w:val="001E75B9"/>
    <w:rsid w:val="001F0A0E"/>
    <w:rsid w:val="001F0B05"/>
    <w:rsid w:val="001F10C0"/>
    <w:rsid w:val="001F434A"/>
    <w:rsid w:val="001F56F6"/>
    <w:rsid w:val="001F6E21"/>
    <w:rsid w:val="00200CC6"/>
    <w:rsid w:val="00200E40"/>
    <w:rsid w:val="002045C5"/>
    <w:rsid w:val="002048C3"/>
    <w:rsid w:val="00206BA7"/>
    <w:rsid w:val="00213ED7"/>
    <w:rsid w:val="002208AE"/>
    <w:rsid w:val="00221DB2"/>
    <w:rsid w:val="00223F82"/>
    <w:rsid w:val="00225F0A"/>
    <w:rsid w:val="0022655F"/>
    <w:rsid w:val="00230317"/>
    <w:rsid w:val="00233FF7"/>
    <w:rsid w:val="00235134"/>
    <w:rsid w:val="0023747A"/>
    <w:rsid w:val="00243C39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30C5"/>
    <w:rsid w:val="0027471F"/>
    <w:rsid w:val="00276004"/>
    <w:rsid w:val="00280AE8"/>
    <w:rsid w:val="00280F9D"/>
    <w:rsid w:val="002911D8"/>
    <w:rsid w:val="002921D4"/>
    <w:rsid w:val="002953F1"/>
    <w:rsid w:val="002A0B77"/>
    <w:rsid w:val="002A4713"/>
    <w:rsid w:val="002A7103"/>
    <w:rsid w:val="002B400E"/>
    <w:rsid w:val="002B4768"/>
    <w:rsid w:val="002B6F10"/>
    <w:rsid w:val="002B794D"/>
    <w:rsid w:val="002B7BD3"/>
    <w:rsid w:val="002C23B8"/>
    <w:rsid w:val="002C2EA0"/>
    <w:rsid w:val="002C7C30"/>
    <w:rsid w:val="002D249E"/>
    <w:rsid w:val="002D3262"/>
    <w:rsid w:val="002D3EC9"/>
    <w:rsid w:val="002D53E0"/>
    <w:rsid w:val="002E205C"/>
    <w:rsid w:val="002E23B6"/>
    <w:rsid w:val="002E47E6"/>
    <w:rsid w:val="002E5B27"/>
    <w:rsid w:val="002E6603"/>
    <w:rsid w:val="002E7830"/>
    <w:rsid w:val="002F0594"/>
    <w:rsid w:val="002F0BD9"/>
    <w:rsid w:val="002F0F28"/>
    <w:rsid w:val="002F2C9A"/>
    <w:rsid w:val="0030001D"/>
    <w:rsid w:val="0030202A"/>
    <w:rsid w:val="003021C1"/>
    <w:rsid w:val="00302344"/>
    <w:rsid w:val="0030416B"/>
    <w:rsid w:val="0030436C"/>
    <w:rsid w:val="00304D90"/>
    <w:rsid w:val="00307E89"/>
    <w:rsid w:val="00312C3C"/>
    <w:rsid w:val="003134B4"/>
    <w:rsid w:val="003136CC"/>
    <w:rsid w:val="00321816"/>
    <w:rsid w:val="00323656"/>
    <w:rsid w:val="003252AB"/>
    <w:rsid w:val="00330E0D"/>
    <w:rsid w:val="00331AB0"/>
    <w:rsid w:val="00337896"/>
    <w:rsid w:val="00337EB9"/>
    <w:rsid w:val="0034382F"/>
    <w:rsid w:val="00344715"/>
    <w:rsid w:val="0034537B"/>
    <w:rsid w:val="00345FB0"/>
    <w:rsid w:val="003467B1"/>
    <w:rsid w:val="00346F0D"/>
    <w:rsid w:val="00347F7E"/>
    <w:rsid w:val="00350738"/>
    <w:rsid w:val="0035218B"/>
    <w:rsid w:val="003609BA"/>
    <w:rsid w:val="00360ED0"/>
    <w:rsid w:val="00362666"/>
    <w:rsid w:val="00362CB3"/>
    <w:rsid w:val="003650C2"/>
    <w:rsid w:val="00370389"/>
    <w:rsid w:val="0037525B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6437"/>
    <w:rsid w:val="003B6C48"/>
    <w:rsid w:val="003C10C9"/>
    <w:rsid w:val="003C416D"/>
    <w:rsid w:val="003C43EA"/>
    <w:rsid w:val="003C4C2D"/>
    <w:rsid w:val="003C5C85"/>
    <w:rsid w:val="003C5D7F"/>
    <w:rsid w:val="003C69B5"/>
    <w:rsid w:val="003C7AE3"/>
    <w:rsid w:val="003D1EFA"/>
    <w:rsid w:val="003D34EC"/>
    <w:rsid w:val="003D35CE"/>
    <w:rsid w:val="003E07BA"/>
    <w:rsid w:val="003E1D09"/>
    <w:rsid w:val="003E1EEE"/>
    <w:rsid w:val="003E2BDE"/>
    <w:rsid w:val="003E41AC"/>
    <w:rsid w:val="003F4BCA"/>
    <w:rsid w:val="003F5A80"/>
    <w:rsid w:val="003F5EF0"/>
    <w:rsid w:val="004040EC"/>
    <w:rsid w:val="00405C75"/>
    <w:rsid w:val="004123FF"/>
    <w:rsid w:val="004218B7"/>
    <w:rsid w:val="0042376B"/>
    <w:rsid w:val="00423BCE"/>
    <w:rsid w:val="0042555A"/>
    <w:rsid w:val="00425A49"/>
    <w:rsid w:val="004301D2"/>
    <w:rsid w:val="00432C56"/>
    <w:rsid w:val="00435F45"/>
    <w:rsid w:val="00437D33"/>
    <w:rsid w:val="00440D50"/>
    <w:rsid w:val="00443B68"/>
    <w:rsid w:val="00447C2E"/>
    <w:rsid w:val="0045031A"/>
    <w:rsid w:val="00454EC2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1CD2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3177"/>
    <w:rsid w:val="004B36CC"/>
    <w:rsid w:val="004B473C"/>
    <w:rsid w:val="004B48DC"/>
    <w:rsid w:val="004B6AD4"/>
    <w:rsid w:val="004B7C2C"/>
    <w:rsid w:val="004B7E85"/>
    <w:rsid w:val="004C38D1"/>
    <w:rsid w:val="004C4479"/>
    <w:rsid w:val="004C5A20"/>
    <w:rsid w:val="004C7240"/>
    <w:rsid w:val="004C74A6"/>
    <w:rsid w:val="004D0480"/>
    <w:rsid w:val="004D4A53"/>
    <w:rsid w:val="004E029E"/>
    <w:rsid w:val="004E1835"/>
    <w:rsid w:val="004E1B60"/>
    <w:rsid w:val="004E7E6F"/>
    <w:rsid w:val="004F2140"/>
    <w:rsid w:val="00500A20"/>
    <w:rsid w:val="00503DC2"/>
    <w:rsid w:val="00507910"/>
    <w:rsid w:val="00510FE9"/>
    <w:rsid w:val="005128AF"/>
    <w:rsid w:val="005142AA"/>
    <w:rsid w:val="00514D04"/>
    <w:rsid w:val="00516C0C"/>
    <w:rsid w:val="00521AD5"/>
    <w:rsid w:val="00526DBA"/>
    <w:rsid w:val="00527097"/>
    <w:rsid w:val="00531F75"/>
    <w:rsid w:val="00537B40"/>
    <w:rsid w:val="00540680"/>
    <w:rsid w:val="00540B36"/>
    <w:rsid w:val="0054109C"/>
    <w:rsid w:val="00543EAD"/>
    <w:rsid w:val="00545F9C"/>
    <w:rsid w:val="00546DFA"/>
    <w:rsid w:val="005475AB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778C9"/>
    <w:rsid w:val="00580184"/>
    <w:rsid w:val="0058206D"/>
    <w:rsid w:val="00582BDF"/>
    <w:rsid w:val="00584F23"/>
    <w:rsid w:val="005852DF"/>
    <w:rsid w:val="005860D8"/>
    <w:rsid w:val="00586775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34A1"/>
    <w:rsid w:val="005E3C1E"/>
    <w:rsid w:val="005E4D14"/>
    <w:rsid w:val="005E6F27"/>
    <w:rsid w:val="005F22F5"/>
    <w:rsid w:val="005F3529"/>
    <w:rsid w:val="005F4F98"/>
    <w:rsid w:val="005F6FEA"/>
    <w:rsid w:val="00600EBF"/>
    <w:rsid w:val="006021A8"/>
    <w:rsid w:val="0060243C"/>
    <w:rsid w:val="00604391"/>
    <w:rsid w:val="00605500"/>
    <w:rsid w:val="006071A9"/>
    <w:rsid w:val="00607BD9"/>
    <w:rsid w:val="00610B8A"/>
    <w:rsid w:val="00610CBF"/>
    <w:rsid w:val="00612C59"/>
    <w:rsid w:val="00613118"/>
    <w:rsid w:val="00616F12"/>
    <w:rsid w:val="0061727C"/>
    <w:rsid w:val="0061773B"/>
    <w:rsid w:val="00624861"/>
    <w:rsid w:val="006250D5"/>
    <w:rsid w:val="00633DB8"/>
    <w:rsid w:val="00636C44"/>
    <w:rsid w:val="00641249"/>
    <w:rsid w:val="006443C8"/>
    <w:rsid w:val="00645307"/>
    <w:rsid w:val="006454B3"/>
    <w:rsid w:val="0064668C"/>
    <w:rsid w:val="00650E80"/>
    <w:rsid w:val="00651594"/>
    <w:rsid w:val="00653379"/>
    <w:rsid w:val="00654AD4"/>
    <w:rsid w:val="00656825"/>
    <w:rsid w:val="00657799"/>
    <w:rsid w:val="00662306"/>
    <w:rsid w:val="00662DDC"/>
    <w:rsid w:val="00666E91"/>
    <w:rsid w:val="00670E8A"/>
    <w:rsid w:val="006719EC"/>
    <w:rsid w:val="00673C21"/>
    <w:rsid w:val="006767AA"/>
    <w:rsid w:val="0068139D"/>
    <w:rsid w:val="00685346"/>
    <w:rsid w:val="00695475"/>
    <w:rsid w:val="006968CD"/>
    <w:rsid w:val="00697A0C"/>
    <w:rsid w:val="006A1C22"/>
    <w:rsid w:val="006A2F59"/>
    <w:rsid w:val="006A4FA0"/>
    <w:rsid w:val="006B088C"/>
    <w:rsid w:val="006B15C0"/>
    <w:rsid w:val="006B3964"/>
    <w:rsid w:val="006B3D73"/>
    <w:rsid w:val="006B4101"/>
    <w:rsid w:val="006B6887"/>
    <w:rsid w:val="006C0CA1"/>
    <w:rsid w:val="006C17DC"/>
    <w:rsid w:val="006C17E9"/>
    <w:rsid w:val="006C38E1"/>
    <w:rsid w:val="006C446A"/>
    <w:rsid w:val="006C478D"/>
    <w:rsid w:val="006D1186"/>
    <w:rsid w:val="006D1605"/>
    <w:rsid w:val="006D219B"/>
    <w:rsid w:val="006D3B90"/>
    <w:rsid w:val="006D749E"/>
    <w:rsid w:val="006E09D4"/>
    <w:rsid w:val="006E2377"/>
    <w:rsid w:val="006E60E3"/>
    <w:rsid w:val="006F0E27"/>
    <w:rsid w:val="00700E4A"/>
    <w:rsid w:val="00704DB5"/>
    <w:rsid w:val="00705EE0"/>
    <w:rsid w:val="00711063"/>
    <w:rsid w:val="00711D63"/>
    <w:rsid w:val="00714819"/>
    <w:rsid w:val="00720EDE"/>
    <w:rsid w:val="00722E7D"/>
    <w:rsid w:val="00724DC1"/>
    <w:rsid w:val="00724EAB"/>
    <w:rsid w:val="00724F64"/>
    <w:rsid w:val="00725316"/>
    <w:rsid w:val="00725F23"/>
    <w:rsid w:val="00726282"/>
    <w:rsid w:val="007273CA"/>
    <w:rsid w:val="007304DA"/>
    <w:rsid w:val="007325C2"/>
    <w:rsid w:val="00733155"/>
    <w:rsid w:val="00741ED5"/>
    <w:rsid w:val="00742256"/>
    <w:rsid w:val="007441A8"/>
    <w:rsid w:val="00745657"/>
    <w:rsid w:val="00746C2F"/>
    <w:rsid w:val="0074772B"/>
    <w:rsid w:val="00751A4E"/>
    <w:rsid w:val="00757BBE"/>
    <w:rsid w:val="007670ED"/>
    <w:rsid w:val="0077034D"/>
    <w:rsid w:val="00782994"/>
    <w:rsid w:val="0078376A"/>
    <w:rsid w:val="00784C7C"/>
    <w:rsid w:val="007929A1"/>
    <w:rsid w:val="00795B99"/>
    <w:rsid w:val="0079660F"/>
    <w:rsid w:val="00797689"/>
    <w:rsid w:val="00797B32"/>
    <w:rsid w:val="007A0374"/>
    <w:rsid w:val="007A5F33"/>
    <w:rsid w:val="007A77C1"/>
    <w:rsid w:val="007B050B"/>
    <w:rsid w:val="007B11AE"/>
    <w:rsid w:val="007B11CB"/>
    <w:rsid w:val="007B150F"/>
    <w:rsid w:val="007B3DC9"/>
    <w:rsid w:val="007B6D2D"/>
    <w:rsid w:val="007B6FAA"/>
    <w:rsid w:val="007C297C"/>
    <w:rsid w:val="007C6DAB"/>
    <w:rsid w:val="007D01F7"/>
    <w:rsid w:val="007D11C6"/>
    <w:rsid w:val="007D4289"/>
    <w:rsid w:val="007D4E32"/>
    <w:rsid w:val="007D7A7B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2624"/>
    <w:rsid w:val="00832D48"/>
    <w:rsid w:val="00832F7F"/>
    <w:rsid w:val="00833AF5"/>
    <w:rsid w:val="00837689"/>
    <w:rsid w:val="00841E6A"/>
    <w:rsid w:val="0084658A"/>
    <w:rsid w:val="00846AFB"/>
    <w:rsid w:val="008522CE"/>
    <w:rsid w:val="00852DAB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23A0"/>
    <w:rsid w:val="00883BDC"/>
    <w:rsid w:val="00885E78"/>
    <w:rsid w:val="00891758"/>
    <w:rsid w:val="008936BA"/>
    <w:rsid w:val="00893D7C"/>
    <w:rsid w:val="00895391"/>
    <w:rsid w:val="008960A3"/>
    <w:rsid w:val="00897D0B"/>
    <w:rsid w:val="00897DC7"/>
    <w:rsid w:val="008A0487"/>
    <w:rsid w:val="008A13A2"/>
    <w:rsid w:val="008A2913"/>
    <w:rsid w:val="008A29E8"/>
    <w:rsid w:val="008A4650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781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3D08"/>
    <w:rsid w:val="008F5762"/>
    <w:rsid w:val="008F59D3"/>
    <w:rsid w:val="008F69BA"/>
    <w:rsid w:val="008F7547"/>
    <w:rsid w:val="00902A9E"/>
    <w:rsid w:val="009046A0"/>
    <w:rsid w:val="009102F8"/>
    <w:rsid w:val="00911B95"/>
    <w:rsid w:val="009147A9"/>
    <w:rsid w:val="009162A1"/>
    <w:rsid w:val="00916683"/>
    <w:rsid w:val="00920341"/>
    <w:rsid w:val="00921D33"/>
    <w:rsid w:val="0092268F"/>
    <w:rsid w:val="00923E5E"/>
    <w:rsid w:val="00926ADC"/>
    <w:rsid w:val="00927C8C"/>
    <w:rsid w:val="00930A6E"/>
    <w:rsid w:val="00932786"/>
    <w:rsid w:val="00934467"/>
    <w:rsid w:val="009346B5"/>
    <w:rsid w:val="00936803"/>
    <w:rsid w:val="009376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5D45"/>
    <w:rsid w:val="00976BC5"/>
    <w:rsid w:val="00980C0A"/>
    <w:rsid w:val="009822A8"/>
    <w:rsid w:val="00985907"/>
    <w:rsid w:val="009859CD"/>
    <w:rsid w:val="00985BAE"/>
    <w:rsid w:val="009911B4"/>
    <w:rsid w:val="009916C7"/>
    <w:rsid w:val="00991F7B"/>
    <w:rsid w:val="00993FE8"/>
    <w:rsid w:val="00995AAD"/>
    <w:rsid w:val="009A24DD"/>
    <w:rsid w:val="009A5448"/>
    <w:rsid w:val="009B2401"/>
    <w:rsid w:val="009B4FA7"/>
    <w:rsid w:val="009B7283"/>
    <w:rsid w:val="009B748A"/>
    <w:rsid w:val="009C023B"/>
    <w:rsid w:val="009C0785"/>
    <w:rsid w:val="009C0EAF"/>
    <w:rsid w:val="009C277A"/>
    <w:rsid w:val="009C65D7"/>
    <w:rsid w:val="009C7CA8"/>
    <w:rsid w:val="009D1C57"/>
    <w:rsid w:val="009D38D4"/>
    <w:rsid w:val="009D4911"/>
    <w:rsid w:val="009D49AE"/>
    <w:rsid w:val="009D6BBB"/>
    <w:rsid w:val="009E2175"/>
    <w:rsid w:val="009E32AF"/>
    <w:rsid w:val="009E3428"/>
    <w:rsid w:val="009F1B88"/>
    <w:rsid w:val="009F2348"/>
    <w:rsid w:val="009F37CE"/>
    <w:rsid w:val="009F3FC2"/>
    <w:rsid w:val="009F664B"/>
    <w:rsid w:val="009F6DA0"/>
    <w:rsid w:val="00A010AE"/>
    <w:rsid w:val="00A1411D"/>
    <w:rsid w:val="00A147AA"/>
    <w:rsid w:val="00A1542E"/>
    <w:rsid w:val="00A247BE"/>
    <w:rsid w:val="00A26A12"/>
    <w:rsid w:val="00A276FB"/>
    <w:rsid w:val="00A30396"/>
    <w:rsid w:val="00A32F45"/>
    <w:rsid w:val="00A33D7D"/>
    <w:rsid w:val="00A35213"/>
    <w:rsid w:val="00A37C5A"/>
    <w:rsid w:val="00A4131F"/>
    <w:rsid w:val="00A42A9A"/>
    <w:rsid w:val="00A43406"/>
    <w:rsid w:val="00A43599"/>
    <w:rsid w:val="00A43786"/>
    <w:rsid w:val="00A43B7F"/>
    <w:rsid w:val="00A52003"/>
    <w:rsid w:val="00A53599"/>
    <w:rsid w:val="00A55E03"/>
    <w:rsid w:val="00A56CCB"/>
    <w:rsid w:val="00A662C4"/>
    <w:rsid w:val="00A6635E"/>
    <w:rsid w:val="00A66661"/>
    <w:rsid w:val="00A66E98"/>
    <w:rsid w:val="00A672B2"/>
    <w:rsid w:val="00A74BC6"/>
    <w:rsid w:val="00A762E1"/>
    <w:rsid w:val="00A76398"/>
    <w:rsid w:val="00A812A1"/>
    <w:rsid w:val="00A81961"/>
    <w:rsid w:val="00A84D14"/>
    <w:rsid w:val="00A863E4"/>
    <w:rsid w:val="00A86E6C"/>
    <w:rsid w:val="00A90303"/>
    <w:rsid w:val="00A92A28"/>
    <w:rsid w:val="00A95AAB"/>
    <w:rsid w:val="00AA0337"/>
    <w:rsid w:val="00AA0D50"/>
    <w:rsid w:val="00AA0D6E"/>
    <w:rsid w:val="00AA13C7"/>
    <w:rsid w:val="00AA5F6E"/>
    <w:rsid w:val="00AA7991"/>
    <w:rsid w:val="00AB1AA0"/>
    <w:rsid w:val="00AB23DA"/>
    <w:rsid w:val="00AB45ED"/>
    <w:rsid w:val="00AC0BBB"/>
    <w:rsid w:val="00AC1630"/>
    <w:rsid w:val="00AC641E"/>
    <w:rsid w:val="00AD007D"/>
    <w:rsid w:val="00AD018D"/>
    <w:rsid w:val="00AD1C36"/>
    <w:rsid w:val="00AD2458"/>
    <w:rsid w:val="00AD34C2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0BB0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1226"/>
    <w:rsid w:val="00B42895"/>
    <w:rsid w:val="00B45893"/>
    <w:rsid w:val="00B50E25"/>
    <w:rsid w:val="00B55FBE"/>
    <w:rsid w:val="00B64320"/>
    <w:rsid w:val="00B64B04"/>
    <w:rsid w:val="00B667D3"/>
    <w:rsid w:val="00B70528"/>
    <w:rsid w:val="00B734D0"/>
    <w:rsid w:val="00B748F4"/>
    <w:rsid w:val="00B76730"/>
    <w:rsid w:val="00B80A82"/>
    <w:rsid w:val="00B83005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1D8A"/>
    <w:rsid w:val="00BB4048"/>
    <w:rsid w:val="00BB5770"/>
    <w:rsid w:val="00BC099F"/>
    <w:rsid w:val="00BC3858"/>
    <w:rsid w:val="00BC4399"/>
    <w:rsid w:val="00BC68A9"/>
    <w:rsid w:val="00BD02B8"/>
    <w:rsid w:val="00BD545C"/>
    <w:rsid w:val="00BD57E6"/>
    <w:rsid w:val="00BE15FB"/>
    <w:rsid w:val="00BE2FC2"/>
    <w:rsid w:val="00BE37C3"/>
    <w:rsid w:val="00BE43AC"/>
    <w:rsid w:val="00BE5A22"/>
    <w:rsid w:val="00BF00CC"/>
    <w:rsid w:val="00BF0D10"/>
    <w:rsid w:val="00BF3283"/>
    <w:rsid w:val="00BF76AA"/>
    <w:rsid w:val="00C01E22"/>
    <w:rsid w:val="00C031CA"/>
    <w:rsid w:val="00C03B5F"/>
    <w:rsid w:val="00C03D26"/>
    <w:rsid w:val="00C0638E"/>
    <w:rsid w:val="00C06586"/>
    <w:rsid w:val="00C07857"/>
    <w:rsid w:val="00C0786A"/>
    <w:rsid w:val="00C112C2"/>
    <w:rsid w:val="00C127AF"/>
    <w:rsid w:val="00C132D6"/>
    <w:rsid w:val="00C135BD"/>
    <w:rsid w:val="00C14D3A"/>
    <w:rsid w:val="00C17670"/>
    <w:rsid w:val="00C2009A"/>
    <w:rsid w:val="00C200B7"/>
    <w:rsid w:val="00C22FD0"/>
    <w:rsid w:val="00C234E1"/>
    <w:rsid w:val="00C24090"/>
    <w:rsid w:val="00C24152"/>
    <w:rsid w:val="00C276AD"/>
    <w:rsid w:val="00C3243F"/>
    <w:rsid w:val="00C347E0"/>
    <w:rsid w:val="00C35225"/>
    <w:rsid w:val="00C4003A"/>
    <w:rsid w:val="00C44375"/>
    <w:rsid w:val="00C47188"/>
    <w:rsid w:val="00C50B96"/>
    <w:rsid w:val="00C5110E"/>
    <w:rsid w:val="00C54280"/>
    <w:rsid w:val="00C545C5"/>
    <w:rsid w:val="00C556E1"/>
    <w:rsid w:val="00C55FE4"/>
    <w:rsid w:val="00C57323"/>
    <w:rsid w:val="00C606BD"/>
    <w:rsid w:val="00C617A3"/>
    <w:rsid w:val="00C64AF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310B"/>
    <w:rsid w:val="00C86431"/>
    <w:rsid w:val="00C8686C"/>
    <w:rsid w:val="00C877DA"/>
    <w:rsid w:val="00C94418"/>
    <w:rsid w:val="00C94E85"/>
    <w:rsid w:val="00C95DAF"/>
    <w:rsid w:val="00C96A17"/>
    <w:rsid w:val="00C97517"/>
    <w:rsid w:val="00CA0EB9"/>
    <w:rsid w:val="00CA1D1C"/>
    <w:rsid w:val="00CA239B"/>
    <w:rsid w:val="00CA3477"/>
    <w:rsid w:val="00CA3D99"/>
    <w:rsid w:val="00CA4D06"/>
    <w:rsid w:val="00CA74F1"/>
    <w:rsid w:val="00CB4CC3"/>
    <w:rsid w:val="00CB6E0D"/>
    <w:rsid w:val="00CC02D9"/>
    <w:rsid w:val="00CC1D21"/>
    <w:rsid w:val="00CC2AA0"/>
    <w:rsid w:val="00CC385A"/>
    <w:rsid w:val="00CC4811"/>
    <w:rsid w:val="00CC5353"/>
    <w:rsid w:val="00CC7A85"/>
    <w:rsid w:val="00CD2F5C"/>
    <w:rsid w:val="00CD3483"/>
    <w:rsid w:val="00CD36B1"/>
    <w:rsid w:val="00CE0499"/>
    <w:rsid w:val="00CE0F67"/>
    <w:rsid w:val="00CE2BE6"/>
    <w:rsid w:val="00CF1459"/>
    <w:rsid w:val="00CF3E33"/>
    <w:rsid w:val="00CF4BFB"/>
    <w:rsid w:val="00CF63E4"/>
    <w:rsid w:val="00D0259D"/>
    <w:rsid w:val="00D057F9"/>
    <w:rsid w:val="00D05836"/>
    <w:rsid w:val="00D105B9"/>
    <w:rsid w:val="00D10E7F"/>
    <w:rsid w:val="00D13F1D"/>
    <w:rsid w:val="00D15C9C"/>
    <w:rsid w:val="00D228FF"/>
    <w:rsid w:val="00D22C8A"/>
    <w:rsid w:val="00D24E0B"/>
    <w:rsid w:val="00D27666"/>
    <w:rsid w:val="00D277F7"/>
    <w:rsid w:val="00D278D6"/>
    <w:rsid w:val="00D3149F"/>
    <w:rsid w:val="00D33D3B"/>
    <w:rsid w:val="00D36AD4"/>
    <w:rsid w:val="00D36ADA"/>
    <w:rsid w:val="00D45F93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4AEF"/>
    <w:rsid w:val="00D95860"/>
    <w:rsid w:val="00D9595E"/>
    <w:rsid w:val="00D9692D"/>
    <w:rsid w:val="00D97AF5"/>
    <w:rsid w:val="00DA51B8"/>
    <w:rsid w:val="00DB221E"/>
    <w:rsid w:val="00DB5254"/>
    <w:rsid w:val="00DB75BA"/>
    <w:rsid w:val="00DC49DF"/>
    <w:rsid w:val="00DC4C1C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60E6"/>
    <w:rsid w:val="00DE6E3C"/>
    <w:rsid w:val="00DE75A5"/>
    <w:rsid w:val="00DF386E"/>
    <w:rsid w:val="00DF416D"/>
    <w:rsid w:val="00DF4667"/>
    <w:rsid w:val="00DF4A5F"/>
    <w:rsid w:val="00DF6FD8"/>
    <w:rsid w:val="00DF76F5"/>
    <w:rsid w:val="00E019C2"/>
    <w:rsid w:val="00E01E93"/>
    <w:rsid w:val="00E0522D"/>
    <w:rsid w:val="00E067BD"/>
    <w:rsid w:val="00E10646"/>
    <w:rsid w:val="00E12432"/>
    <w:rsid w:val="00E151B4"/>
    <w:rsid w:val="00E2031A"/>
    <w:rsid w:val="00E2056A"/>
    <w:rsid w:val="00E24153"/>
    <w:rsid w:val="00E24D02"/>
    <w:rsid w:val="00E26F07"/>
    <w:rsid w:val="00E270E6"/>
    <w:rsid w:val="00E3568B"/>
    <w:rsid w:val="00E41D07"/>
    <w:rsid w:val="00E4206F"/>
    <w:rsid w:val="00E42FDA"/>
    <w:rsid w:val="00E43F7F"/>
    <w:rsid w:val="00E47E1B"/>
    <w:rsid w:val="00E51A85"/>
    <w:rsid w:val="00E51D7A"/>
    <w:rsid w:val="00E5228F"/>
    <w:rsid w:val="00E53ACD"/>
    <w:rsid w:val="00E556C3"/>
    <w:rsid w:val="00E5725D"/>
    <w:rsid w:val="00E61A64"/>
    <w:rsid w:val="00E63E71"/>
    <w:rsid w:val="00E64443"/>
    <w:rsid w:val="00E64CD0"/>
    <w:rsid w:val="00E64F7C"/>
    <w:rsid w:val="00E66FB9"/>
    <w:rsid w:val="00E6745A"/>
    <w:rsid w:val="00E77BD8"/>
    <w:rsid w:val="00E81884"/>
    <w:rsid w:val="00E81B51"/>
    <w:rsid w:val="00E92255"/>
    <w:rsid w:val="00E930CD"/>
    <w:rsid w:val="00E949D2"/>
    <w:rsid w:val="00EA0F7E"/>
    <w:rsid w:val="00EA1022"/>
    <w:rsid w:val="00EA5E6E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E4E90"/>
    <w:rsid w:val="00EF0383"/>
    <w:rsid w:val="00EF4863"/>
    <w:rsid w:val="00EF742F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00E"/>
    <w:rsid w:val="00F53488"/>
    <w:rsid w:val="00F606A6"/>
    <w:rsid w:val="00F61B1A"/>
    <w:rsid w:val="00F62E5E"/>
    <w:rsid w:val="00F633F0"/>
    <w:rsid w:val="00F635A7"/>
    <w:rsid w:val="00F65525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213"/>
    <w:rsid w:val="00FA5AD0"/>
    <w:rsid w:val="00FB7720"/>
    <w:rsid w:val="00FD29BC"/>
    <w:rsid w:val="00FD3675"/>
    <w:rsid w:val="00FD56F7"/>
    <w:rsid w:val="00FE746A"/>
    <w:rsid w:val="00FE759E"/>
    <w:rsid w:val="00FF2FB0"/>
    <w:rsid w:val="00FF4C96"/>
    <w:rsid w:val="00FF543A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F63E4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evin.wright@dc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dc.dc.gov/page/judith-campaig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6web.zoom.us/meeting/register/tZMkdeisqDwpH9F6V5X1xcZrgPJ388geduZW%23/registratio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5" ma:contentTypeDescription="Create a new document." ma:contentTypeScope="" ma:versionID="eaee676bb3a92808160ad49dda1e5667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cfaaa074775fa6b997d4a126f60f036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959F-2649-4A15-81D3-67B9BDDAF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643</Words>
  <Characters>3954</Characters>
  <Application>Microsoft Office Word</Application>
  <DocSecurity>0</DocSecurity>
  <Lines>19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50</cp:revision>
  <cp:lastPrinted>2023-09-21T18:01:00Z</cp:lastPrinted>
  <dcterms:created xsi:type="dcterms:W3CDTF">2023-11-29T22:50:00Z</dcterms:created>
  <dcterms:modified xsi:type="dcterms:W3CDTF">2023-12-0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